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62039" w14:textId="322A000F" w:rsidR="00E11738" w:rsidRDefault="004D7275" w:rsidP="004D7275">
      <w:pPr>
        <w:pStyle w:val="Title"/>
        <w:rPr>
          <w:lang w:val="en-ID"/>
        </w:rPr>
      </w:pPr>
      <w:r>
        <w:rPr>
          <w:lang w:val="en-ID"/>
        </w:rPr>
        <w:t xml:space="preserve">Lembar </w:t>
      </w:r>
      <w:r w:rsidR="00995936">
        <w:rPr>
          <w:lang w:val="en-ID"/>
        </w:rPr>
        <w:t>Praktikum</w:t>
      </w:r>
      <w:r w:rsidR="00AE629B">
        <w:rPr>
          <w:lang w:val="en-ID"/>
        </w:rPr>
        <w:t xml:space="preserve"> 0</w:t>
      </w:r>
      <w:r w:rsidR="00E812D9">
        <w:rPr>
          <w:lang w:val="en-ID"/>
        </w:rPr>
        <w:t>3</w:t>
      </w:r>
    </w:p>
    <w:p w14:paraId="49F42683" w14:textId="77777777" w:rsidR="00AE629B" w:rsidRDefault="00AE629B" w:rsidP="00AE629B">
      <w:pPr>
        <w:pBdr>
          <w:bottom w:val="single" w:sz="6" w:space="1" w:color="auto"/>
        </w:pBdr>
        <w:rPr>
          <w:lang w:val="en-ID"/>
        </w:rPr>
      </w:pPr>
    </w:p>
    <w:p w14:paraId="0E4EE4BE" w14:textId="77777777" w:rsidR="004D7275" w:rsidRDefault="004D7275" w:rsidP="004D7275">
      <w:pPr>
        <w:pStyle w:val="ListParagraph"/>
        <w:rPr>
          <w:lang w:val="en-ID"/>
        </w:rPr>
      </w:pPr>
    </w:p>
    <w:p w14:paraId="03AA076F" w14:textId="18EE9366" w:rsidR="004D7275" w:rsidRDefault="004D7275" w:rsidP="004D7275">
      <w:pPr>
        <w:pStyle w:val="ListParagraph"/>
        <w:numPr>
          <w:ilvl w:val="0"/>
          <w:numId w:val="1"/>
        </w:numPr>
        <w:rPr>
          <w:lang w:val="en-ID"/>
        </w:rPr>
      </w:pPr>
      <w:r w:rsidRPr="004D7275">
        <w:rPr>
          <w:lang w:val="en-ID"/>
        </w:rPr>
        <w:t xml:space="preserve">Mata </w:t>
      </w:r>
      <w:r w:rsidR="00C6722C">
        <w:rPr>
          <w:lang w:val="en-ID"/>
        </w:rPr>
        <w:t>Kuliah</w:t>
      </w:r>
      <w:r w:rsidRPr="004D7275">
        <w:rPr>
          <w:lang w:val="en-ID"/>
        </w:rPr>
        <w:tab/>
      </w:r>
      <w:r w:rsidRPr="004D7275">
        <w:rPr>
          <w:lang w:val="en-ID"/>
        </w:rPr>
        <w:tab/>
        <w:t>: Pemrograman Berorientasi Obyek</w:t>
      </w:r>
    </w:p>
    <w:p w14:paraId="2CEBE436" w14:textId="7DF3FA4A" w:rsidR="004D7275" w:rsidRDefault="004D7275" w:rsidP="004D7275">
      <w:pPr>
        <w:pStyle w:val="ListParagraph"/>
        <w:numPr>
          <w:ilvl w:val="0"/>
          <w:numId w:val="1"/>
        </w:numPr>
        <w:rPr>
          <w:lang w:val="en-ID"/>
        </w:rPr>
      </w:pPr>
      <w:r w:rsidRPr="004D7275">
        <w:rPr>
          <w:lang w:val="en-ID"/>
        </w:rPr>
        <w:t>Pokok Bahasan</w:t>
      </w:r>
      <w:r w:rsidRPr="004D7275">
        <w:rPr>
          <w:lang w:val="en-ID"/>
        </w:rPr>
        <w:tab/>
      </w:r>
      <w:r w:rsidRPr="004D7275">
        <w:rPr>
          <w:lang w:val="en-ID"/>
        </w:rPr>
        <w:tab/>
        <w:t xml:space="preserve">: </w:t>
      </w:r>
      <w:r w:rsidR="00E812D9">
        <w:rPr>
          <w:lang w:val="en-ID"/>
        </w:rPr>
        <w:t>Tentang Methods</w:t>
      </w:r>
    </w:p>
    <w:p w14:paraId="709EB442" w14:textId="77777777" w:rsidR="004D7275" w:rsidRDefault="004D7275" w:rsidP="004D7275">
      <w:pPr>
        <w:pStyle w:val="ListParagraph"/>
        <w:numPr>
          <w:ilvl w:val="0"/>
          <w:numId w:val="1"/>
        </w:numPr>
        <w:rPr>
          <w:lang w:val="en-ID"/>
        </w:rPr>
      </w:pPr>
      <w:r>
        <w:rPr>
          <w:lang w:val="en-ID"/>
        </w:rPr>
        <w:t>Tujuan Pembelajaran</w:t>
      </w:r>
      <w:r>
        <w:rPr>
          <w:lang w:val="en-ID"/>
        </w:rPr>
        <w:tab/>
        <w:t>:</w:t>
      </w:r>
    </w:p>
    <w:p w14:paraId="30636047" w14:textId="57B86D71" w:rsidR="00E77B30" w:rsidRDefault="00346EA9" w:rsidP="004D7275">
      <w:pPr>
        <w:pStyle w:val="ListParagraph"/>
        <w:numPr>
          <w:ilvl w:val="1"/>
          <w:numId w:val="1"/>
        </w:numPr>
        <w:rPr>
          <w:lang w:val="en-ID"/>
        </w:rPr>
      </w:pPr>
      <w:r>
        <w:rPr>
          <w:lang w:val="en-ID"/>
        </w:rPr>
        <w:t xml:space="preserve">Siswa dapat </w:t>
      </w:r>
      <w:r w:rsidR="00E812D9">
        <w:rPr>
          <w:lang w:val="en-ID"/>
        </w:rPr>
        <w:t>me</w:t>
      </w:r>
      <w:r w:rsidR="00FE35A8">
        <w:rPr>
          <w:lang w:val="en-ID"/>
        </w:rPr>
        <w:t>njelaskan, membuat, dan menerapkan</w:t>
      </w:r>
      <w:r w:rsidR="00E812D9">
        <w:rPr>
          <w:lang w:val="en-ID"/>
        </w:rPr>
        <w:t xml:space="preserve"> jenis method berdasarkan jumlah argumen</w:t>
      </w:r>
    </w:p>
    <w:p w14:paraId="4841E171" w14:textId="1C178BB8" w:rsidR="00346EA9" w:rsidRDefault="00346EA9" w:rsidP="004D7275">
      <w:pPr>
        <w:pStyle w:val="ListParagraph"/>
        <w:numPr>
          <w:ilvl w:val="1"/>
          <w:numId w:val="1"/>
        </w:numPr>
        <w:rPr>
          <w:lang w:val="en-ID"/>
        </w:rPr>
      </w:pPr>
      <w:r>
        <w:rPr>
          <w:lang w:val="en-ID"/>
        </w:rPr>
        <w:t>Siswa dapat me</w:t>
      </w:r>
      <w:r w:rsidR="00FE35A8">
        <w:rPr>
          <w:lang w:val="en-ID"/>
        </w:rPr>
        <w:t>njelaskan, membuat, dan menerapkan</w:t>
      </w:r>
      <w:r>
        <w:rPr>
          <w:lang w:val="en-ID"/>
        </w:rPr>
        <w:t xml:space="preserve"> </w:t>
      </w:r>
      <w:r w:rsidR="00E812D9">
        <w:rPr>
          <w:lang w:val="en-ID"/>
        </w:rPr>
        <w:t>jenis method berdasarkan sifat (void dan non-void)</w:t>
      </w:r>
    </w:p>
    <w:p w14:paraId="7987BB87" w14:textId="66F6BC1C" w:rsidR="00346EA9" w:rsidRDefault="00346EA9" w:rsidP="004D7275">
      <w:pPr>
        <w:pStyle w:val="ListParagraph"/>
        <w:numPr>
          <w:ilvl w:val="1"/>
          <w:numId w:val="1"/>
        </w:numPr>
        <w:rPr>
          <w:lang w:val="en-ID"/>
        </w:rPr>
      </w:pPr>
      <w:r>
        <w:rPr>
          <w:lang w:val="en-ID"/>
        </w:rPr>
        <w:t xml:space="preserve">Siswa dapat </w:t>
      </w:r>
      <w:r w:rsidR="00FE35A8">
        <w:rPr>
          <w:lang w:val="en-ID"/>
        </w:rPr>
        <w:t>menjelaskan, membuat, dan menerapkan</w:t>
      </w:r>
      <w:r w:rsidR="00E812D9">
        <w:rPr>
          <w:lang w:val="en-ID"/>
        </w:rPr>
        <w:t xml:space="preserve"> jenis method berdasarkan </w:t>
      </w:r>
      <w:r w:rsidR="00FE35A8">
        <w:rPr>
          <w:lang w:val="en-ID"/>
        </w:rPr>
        <w:t>aksesibilitasnya</w:t>
      </w:r>
    </w:p>
    <w:p w14:paraId="6F715982" w14:textId="77777777" w:rsidR="004D7275" w:rsidRDefault="004D7275" w:rsidP="004D7275">
      <w:pPr>
        <w:pBdr>
          <w:top w:val="single" w:sz="4" w:space="1" w:color="auto"/>
        </w:pBdr>
        <w:rPr>
          <w:lang w:val="en-ID"/>
        </w:rPr>
      </w:pPr>
    </w:p>
    <w:p w14:paraId="30E50269" w14:textId="11C4C002" w:rsidR="008A5EB3" w:rsidRDefault="00FE35A8" w:rsidP="008A5EB3">
      <w:pPr>
        <w:rPr>
          <w:lang w:val="en-ID"/>
        </w:rPr>
      </w:pPr>
      <w:r>
        <w:rPr>
          <w:lang w:val="en-ID"/>
        </w:rPr>
        <w:t>Misalkan diberikan sebuah studi kasus sebagai berikut:</w:t>
      </w:r>
    </w:p>
    <w:p w14:paraId="4406C1C7" w14:textId="3D2D1490" w:rsidR="00FE35A8" w:rsidRDefault="00FE35A8" w:rsidP="008A5EB3">
      <w:pPr>
        <w:rPr>
          <w:lang w:val="en-ID"/>
        </w:rPr>
      </w:pPr>
      <w:r>
        <w:rPr>
          <w:lang w:val="en-ID"/>
        </w:rPr>
        <w:t xml:space="preserve">Suatu rumah terdiri dari beberapa ruang. Selanjutnya rumah tersebut akan dipasang ubin berbentuk persegi panjang dengan ukuran tertentu. Dengan asumsi bahwa setiap ruang berbentuk persegi panjang, akan dihitung </w:t>
      </w:r>
      <w:r w:rsidR="00100078">
        <w:rPr>
          <w:lang w:val="en-ID"/>
        </w:rPr>
        <w:t>banyaknya ubin yang diperlukan. Dalam hal ini, kita diminta untuk membuat program Java nya.</w:t>
      </w:r>
    </w:p>
    <w:p w14:paraId="057AA5CB" w14:textId="58956429" w:rsidR="00CB4524" w:rsidRDefault="00CB4524" w:rsidP="00CB4524">
      <w:pPr>
        <w:pStyle w:val="Heading1"/>
        <w:rPr>
          <w:lang w:val="en-ID"/>
        </w:rPr>
      </w:pPr>
      <w:r>
        <w:rPr>
          <w:lang w:val="en-ID"/>
        </w:rPr>
        <w:t>Kegiatan 1</w:t>
      </w:r>
    </w:p>
    <w:p w14:paraId="32AFE7CC" w14:textId="764F659C" w:rsidR="00100078" w:rsidRDefault="00100078" w:rsidP="008A5EB3">
      <w:pPr>
        <w:rPr>
          <w:lang w:val="en-ID"/>
        </w:rPr>
      </w:pPr>
      <w:r>
        <w:rPr>
          <w:lang w:val="en-ID"/>
        </w:rPr>
        <w:t>Secara umum ide penyelesaian dari kasus di atas adalah menghitung terlebih dahulu luas setiap ruangan yang masing-masingnya berbentuk persegi panjang, kemudian ditotal jumlah luasnya. Selanjutnya total luas ruangan dibagi dengan luas ubin yang juga berbentuk persegi panjang.</w:t>
      </w:r>
    </w:p>
    <w:p w14:paraId="70C9B3F9" w14:textId="25E4E323" w:rsidR="00100078" w:rsidRDefault="00100078" w:rsidP="008A5EB3">
      <w:pPr>
        <w:rPr>
          <w:lang w:val="en-ID"/>
        </w:rPr>
      </w:pPr>
      <w:r>
        <w:rPr>
          <w:lang w:val="en-ID"/>
        </w:rPr>
        <w:t>Berikut ini adalah langkah penyelesaiannya:</w:t>
      </w:r>
    </w:p>
    <w:p w14:paraId="58EA8EF4" w14:textId="4BB34287" w:rsidR="00100078" w:rsidRDefault="00100078" w:rsidP="00100078">
      <w:pPr>
        <w:pStyle w:val="ListParagraph"/>
        <w:numPr>
          <w:ilvl w:val="0"/>
          <w:numId w:val="20"/>
        </w:numPr>
        <w:rPr>
          <w:lang w:val="en-ID"/>
        </w:rPr>
      </w:pPr>
      <w:r>
        <w:rPr>
          <w:lang w:val="en-ID"/>
        </w:rPr>
        <w:t>Buat project baru dengan nama ‘ProjectPengubinan’ sekaligus main class nya</w:t>
      </w:r>
    </w:p>
    <w:p w14:paraId="265F959D" w14:textId="383C0036" w:rsidR="00100078" w:rsidRDefault="00100078" w:rsidP="00100078">
      <w:pPr>
        <w:pStyle w:val="ListParagraph"/>
        <w:numPr>
          <w:ilvl w:val="0"/>
          <w:numId w:val="20"/>
        </w:numPr>
        <w:rPr>
          <w:lang w:val="en-ID"/>
        </w:rPr>
      </w:pPr>
      <w:r>
        <w:rPr>
          <w:lang w:val="en-ID"/>
        </w:rPr>
        <w:t>Buat class ‘PersegiPanjang’ di dalam package ‘projectpengubinan’</w:t>
      </w:r>
      <w:r w:rsidR="00A2450C">
        <w:rPr>
          <w:lang w:val="en-ID"/>
        </w:rPr>
        <w:t>. Class ini nantinya akan digunakan untuk menghitung luas ruang dan ubin yang sama-sama berbentuk persegi panjang.</w:t>
      </w:r>
    </w:p>
    <w:p w14:paraId="42330CD1" w14:textId="4608A0C9" w:rsidR="00100078" w:rsidRDefault="00100078" w:rsidP="00100078">
      <w:pPr>
        <w:pStyle w:val="ListParagraph"/>
        <w:numPr>
          <w:ilvl w:val="0"/>
          <w:numId w:val="20"/>
        </w:numPr>
        <w:rPr>
          <w:lang w:val="en-ID"/>
        </w:rPr>
      </w:pPr>
      <w:r>
        <w:rPr>
          <w:lang w:val="en-ID"/>
        </w:rPr>
        <w:t>Silakan modifikasi class ‘PersegiPanjang ’sebagai berikut</w:t>
      </w:r>
    </w:p>
    <w:p w14:paraId="5858F04B"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public class PersegiPanjang {</w:t>
      </w:r>
    </w:p>
    <w:p w14:paraId="6707455C"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 atribut</w:t>
      </w:r>
    </w:p>
    <w:p w14:paraId="1CFCD71B"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panjang;</w:t>
      </w:r>
    </w:p>
    <w:p w14:paraId="2AD4E3E0"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lebar;</w:t>
      </w:r>
    </w:p>
    <w:p w14:paraId="4436E3A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w:t>
      </w:r>
    </w:p>
    <w:p w14:paraId="08C7C73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 method</w:t>
      </w:r>
    </w:p>
    <w:p w14:paraId="7331A0FA"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hitungLuas(){</w:t>
      </w:r>
    </w:p>
    <w:p w14:paraId="51F99287"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int luas = this.panjang * this.lebar;</w:t>
      </w:r>
    </w:p>
    <w:p w14:paraId="6E771AAF"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return luas;</w:t>
      </w:r>
    </w:p>
    <w:p w14:paraId="6A479D03" w14:textId="77777777" w:rsidR="00100078" w:rsidRPr="00100078" w:rsidRDefault="00100078" w:rsidP="00100078">
      <w:pPr>
        <w:pStyle w:val="NoSpacing"/>
        <w:ind w:left="720"/>
        <w:rPr>
          <w:rFonts w:ascii="Courier New" w:hAnsi="Courier New" w:cs="Courier New"/>
          <w:sz w:val="20"/>
          <w:szCs w:val="20"/>
        </w:rPr>
      </w:pPr>
      <w:r w:rsidRPr="00100078">
        <w:rPr>
          <w:rFonts w:ascii="Courier New" w:hAnsi="Courier New" w:cs="Courier New"/>
          <w:sz w:val="20"/>
          <w:szCs w:val="20"/>
        </w:rPr>
        <w:t xml:space="preserve">    }</w:t>
      </w:r>
    </w:p>
    <w:p w14:paraId="79851D15" w14:textId="585F7C97" w:rsidR="00100078" w:rsidRPr="00100078" w:rsidRDefault="00100078" w:rsidP="00100078">
      <w:pPr>
        <w:pStyle w:val="NoSpacing"/>
        <w:ind w:left="720"/>
      </w:pPr>
      <w:r w:rsidRPr="00100078">
        <w:rPr>
          <w:rFonts w:ascii="Courier New" w:hAnsi="Courier New" w:cs="Courier New"/>
          <w:sz w:val="20"/>
          <w:szCs w:val="20"/>
        </w:rPr>
        <w:lastRenderedPageBreak/>
        <w:t>}</w:t>
      </w:r>
    </w:p>
    <w:p w14:paraId="25221968" w14:textId="16E3BBA3" w:rsidR="00100078" w:rsidRDefault="00100078" w:rsidP="00100078">
      <w:pPr>
        <w:pStyle w:val="ListParagraph"/>
        <w:rPr>
          <w:lang w:val="en-ID"/>
        </w:rPr>
      </w:pPr>
    </w:p>
    <w:p w14:paraId="6C634620" w14:textId="3D3F2674" w:rsidR="0097061F" w:rsidRDefault="0097061F" w:rsidP="0097061F">
      <w:pPr>
        <w:pStyle w:val="ListParagraph"/>
        <w:numPr>
          <w:ilvl w:val="0"/>
          <w:numId w:val="20"/>
        </w:numPr>
        <w:rPr>
          <w:lang w:val="en-ID"/>
        </w:rPr>
      </w:pPr>
      <w:r>
        <w:rPr>
          <w:lang w:val="en-ID"/>
        </w:rPr>
        <w:t>Buat class ‘Ruang’ di dalam package ‘projectpengubinan’. Class ini nantinya akan digunakan untuk membuat obyek ruang yang ada di dalam rumah, serta menghitung luasnya</w:t>
      </w:r>
    </w:p>
    <w:p w14:paraId="7E373A85" w14:textId="029BD7E2" w:rsidR="0097061F" w:rsidRDefault="0097061F" w:rsidP="0097061F">
      <w:pPr>
        <w:pStyle w:val="ListParagraph"/>
        <w:numPr>
          <w:ilvl w:val="0"/>
          <w:numId w:val="20"/>
        </w:numPr>
        <w:rPr>
          <w:lang w:val="en-ID"/>
        </w:rPr>
      </w:pPr>
      <w:r>
        <w:rPr>
          <w:lang w:val="en-ID"/>
        </w:rPr>
        <w:t>Silakan modifikasi class ‘Ruang ’sebagai berikut</w:t>
      </w:r>
    </w:p>
    <w:p w14:paraId="7E2C4D76" w14:textId="569CEF81"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public class Ruang {</w:t>
      </w:r>
      <w:r w:rsidR="00894414">
        <w:rPr>
          <w:rFonts w:ascii="Courier New" w:hAnsi="Courier New" w:cs="Courier New"/>
          <w:sz w:val="20"/>
          <w:szCs w:val="20"/>
          <w:lang w:val="en-ID"/>
        </w:rPr>
        <w:br/>
        <w:t xml:space="preserve">    </w:t>
      </w:r>
      <w:r w:rsidR="00894414" w:rsidRPr="00894414">
        <w:rPr>
          <w:rFonts w:ascii="Courier New" w:hAnsi="Courier New" w:cs="Courier New"/>
          <w:sz w:val="20"/>
          <w:szCs w:val="20"/>
          <w:lang w:val="en-ID"/>
        </w:rPr>
        <w:t xml:space="preserve">// panjang </w:t>
      </w:r>
      <w:r w:rsidR="00894414">
        <w:rPr>
          <w:rFonts w:ascii="Courier New" w:hAnsi="Courier New" w:cs="Courier New"/>
          <w:sz w:val="20"/>
          <w:szCs w:val="20"/>
          <w:lang w:val="en-ID"/>
        </w:rPr>
        <w:t xml:space="preserve">ruang </w:t>
      </w:r>
      <w:r w:rsidR="00894414">
        <w:rPr>
          <w:rFonts w:ascii="Courier New" w:hAnsi="Courier New" w:cs="Courier New"/>
          <w:sz w:val="20"/>
          <w:szCs w:val="20"/>
          <w:lang w:val="en-ID"/>
        </w:rPr>
        <w:tab/>
      </w:r>
    </w:p>
    <w:p w14:paraId="04A4A5D3" w14:textId="6C4F6FA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panjang;</w:t>
      </w:r>
      <w:r w:rsidR="00894414">
        <w:rPr>
          <w:rFonts w:ascii="Courier New" w:hAnsi="Courier New" w:cs="Courier New"/>
          <w:sz w:val="20"/>
          <w:szCs w:val="20"/>
          <w:lang w:val="en-ID"/>
        </w:rPr>
        <w:br/>
        <w:t xml:space="preserve">    </w:t>
      </w:r>
      <w:r w:rsidR="00894414" w:rsidRPr="00894414">
        <w:rPr>
          <w:rFonts w:ascii="Courier New" w:hAnsi="Courier New" w:cs="Courier New"/>
          <w:sz w:val="20"/>
          <w:szCs w:val="20"/>
          <w:lang w:val="en-ID"/>
        </w:rPr>
        <w:t xml:space="preserve">// </w:t>
      </w:r>
      <w:r w:rsidR="00894414">
        <w:rPr>
          <w:rFonts w:ascii="Courier New" w:hAnsi="Courier New" w:cs="Courier New"/>
          <w:sz w:val="20"/>
          <w:szCs w:val="20"/>
          <w:lang w:val="en-ID"/>
        </w:rPr>
        <w:t>lebar ruang</w:t>
      </w:r>
    </w:p>
    <w:p w14:paraId="3B7A502B"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lebar;</w:t>
      </w:r>
    </w:p>
    <w:p w14:paraId="5E624428"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7ADD97C2"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int hitungLuas(){</w:t>
      </w:r>
    </w:p>
    <w:p w14:paraId="2213D687"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menghitung luas dengan memanfaatkan class persegi panjang</w:t>
      </w:r>
    </w:p>
    <w:p w14:paraId="6E19C5FE"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ersegiPanjang p = new PersegiPanjang();</w:t>
      </w:r>
    </w:p>
    <w:p w14:paraId="6DCD900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021AD547"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panjang dari persegi panjang diambil dari panjang ruang</w:t>
      </w:r>
    </w:p>
    <w:p w14:paraId="5A74C6F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panjang = this.panjang;</w:t>
      </w:r>
    </w:p>
    <w:p w14:paraId="4D016764"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lebar dari persegi panjang diambil dari lebar ruang</w:t>
      </w:r>
    </w:p>
    <w:p w14:paraId="49E8559F"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p.lebar = this.lebar;</w:t>
      </w:r>
    </w:p>
    <w:p w14:paraId="71299CFC"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647862C9"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 hitung luasnya</w:t>
      </w:r>
    </w:p>
    <w:p w14:paraId="7972A0F1"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return p.hitungLuas();</w:t>
      </w:r>
    </w:p>
    <w:p w14:paraId="3D953B48" w14:textId="77777777" w:rsidR="0097061F" w:rsidRPr="0097061F" w:rsidRDefault="0097061F" w:rsidP="0097061F">
      <w:pPr>
        <w:pStyle w:val="NoSpacing"/>
        <w:ind w:left="720"/>
        <w:rPr>
          <w:rFonts w:ascii="Courier New" w:hAnsi="Courier New" w:cs="Courier New"/>
          <w:sz w:val="20"/>
          <w:szCs w:val="20"/>
          <w:lang w:val="en-ID"/>
        </w:rPr>
      </w:pPr>
      <w:r w:rsidRPr="0097061F">
        <w:rPr>
          <w:rFonts w:ascii="Courier New" w:hAnsi="Courier New" w:cs="Courier New"/>
          <w:sz w:val="20"/>
          <w:szCs w:val="20"/>
          <w:lang w:val="en-ID"/>
        </w:rPr>
        <w:t xml:space="preserve">    }</w:t>
      </w:r>
    </w:p>
    <w:p w14:paraId="39703F52" w14:textId="21100B34" w:rsidR="0097061F" w:rsidRDefault="0097061F" w:rsidP="0097061F">
      <w:pPr>
        <w:pStyle w:val="NoSpacing"/>
        <w:ind w:left="720"/>
        <w:rPr>
          <w:lang w:val="en-ID"/>
        </w:rPr>
      </w:pPr>
      <w:r w:rsidRPr="0097061F">
        <w:rPr>
          <w:rFonts w:ascii="Courier New" w:hAnsi="Courier New" w:cs="Courier New"/>
          <w:sz w:val="20"/>
          <w:szCs w:val="20"/>
          <w:lang w:val="en-ID"/>
        </w:rPr>
        <w:t>}</w:t>
      </w:r>
    </w:p>
    <w:p w14:paraId="173FAB80" w14:textId="77777777" w:rsidR="0097061F" w:rsidRDefault="0097061F" w:rsidP="0097061F">
      <w:pPr>
        <w:pStyle w:val="ListParagraph"/>
        <w:rPr>
          <w:lang w:val="en-ID"/>
        </w:rPr>
      </w:pPr>
    </w:p>
    <w:p w14:paraId="767D92B7" w14:textId="119ACB84" w:rsidR="0097061F" w:rsidRDefault="0097061F" w:rsidP="0097061F">
      <w:pPr>
        <w:pStyle w:val="ListParagraph"/>
        <w:numPr>
          <w:ilvl w:val="0"/>
          <w:numId w:val="20"/>
        </w:numPr>
        <w:rPr>
          <w:lang w:val="en-ID"/>
        </w:rPr>
      </w:pPr>
      <w:r>
        <w:rPr>
          <w:lang w:val="en-ID"/>
        </w:rPr>
        <w:t xml:space="preserve">Buat class ‘Ubin’ di dalam package ‘projectpengubinan’. Class ini nantinya akan digunakan untuk membuat obyek ubin </w:t>
      </w:r>
      <w:r w:rsidR="00894414">
        <w:rPr>
          <w:lang w:val="en-ID"/>
        </w:rPr>
        <w:t>yang akan digunakan</w:t>
      </w:r>
      <w:r>
        <w:rPr>
          <w:lang w:val="en-ID"/>
        </w:rPr>
        <w:t>, serta menghitung luasnya</w:t>
      </w:r>
    </w:p>
    <w:p w14:paraId="7A7E3E06" w14:textId="051DAACE" w:rsidR="00894414" w:rsidRDefault="00894414" w:rsidP="0097061F">
      <w:pPr>
        <w:pStyle w:val="ListParagraph"/>
        <w:numPr>
          <w:ilvl w:val="0"/>
          <w:numId w:val="20"/>
        </w:numPr>
        <w:rPr>
          <w:lang w:val="en-ID"/>
        </w:rPr>
      </w:pPr>
      <w:r>
        <w:rPr>
          <w:lang w:val="en-ID"/>
        </w:rPr>
        <w:t xml:space="preserve">Silakan modifikasi class ‘Ubin’ </w:t>
      </w:r>
    </w:p>
    <w:p w14:paraId="5E2E4E3E" w14:textId="317C7D36" w:rsidR="00894414" w:rsidRDefault="00894414" w:rsidP="00894414">
      <w:pPr>
        <w:pStyle w:val="ListParagraph"/>
        <w:rPr>
          <w:lang w:val="en-ID"/>
        </w:rPr>
      </w:pPr>
    </w:p>
    <w:p w14:paraId="2987986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public class Ubin {</w:t>
      </w:r>
    </w:p>
    <w:p w14:paraId="51ED8B9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1101AB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panjang ubin</w:t>
      </w:r>
    </w:p>
    <w:p w14:paraId="01DD743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panjang;</w:t>
      </w:r>
    </w:p>
    <w:p w14:paraId="27C00905"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lebar ubin</w:t>
      </w:r>
    </w:p>
    <w:p w14:paraId="0D26D0A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lebar;</w:t>
      </w:r>
    </w:p>
    <w:p w14:paraId="251F33E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3916858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menghitung luas sebuah ubin</w:t>
      </w:r>
    </w:p>
    <w:p w14:paraId="300D3B6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int hitungLuas(){</w:t>
      </w:r>
    </w:p>
    <w:p w14:paraId="06AC8A1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43ADD5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FDC4E8C" w14:textId="0149260D" w:rsidR="00894414" w:rsidRPr="00894414" w:rsidRDefault="00894414" w:rsidP="00894414">
      <w:pPr>
        <w:pStyle w:val="NoSpacing"/>
        <w:ind w:left="720"/>
        <w:rPr>
          <w:rFonts w:ascii="Courier New" w:hAnsi="Courier New" w:cs="Courier New"/>
          <w:lang w:val="en-ID"/>
        </w:rPr>
      </w:pPr>
      <w:r w:rsidRPr="00894414">
        <w:rPr>
          <w:rFonts w:ascii="Courier New" w:hAnsi="Courier New" w:cs="Courier New"/>
          <w:sz w:val="20"/>
          <w:szCs w:val="20"/>
          <w:lang w:val="en-ID"/>
        </w:rPr>
        <w:t>}</w:t>
      </w:r>
    </w:p>
    <w:p w14:paraId="412F2F1F" w14:textId="3E7B5513" w:rsidR="00894414" w:rsidRDefault="00894414" w:rsidP="00894414">
      <w:pPr>
        <w:pStyle w:val="ListParagraph"/>
        <w:rPr>
          <w:lang w:val="en-ID"/>
        </w:rPr>
      </w:pPr>
    </w:p>
    <w:p w14:paraId="1C7B9A0A" w14:textId="1FDD8090" w:rsidR="00894414" w:rsidRDefault="00894414" w:rsidP="00894414">
      <w:pPr>
        <w:pStyle w:val="ListParagraph"/>
        <w:rPr>
          <w:lang w:val="en-ID"/>
        </w:rPr>
      </w:pPr>
      <w:r>
        <w:rPr>
          <w:lang w:val="en-ID"/>
        </w:rPr>
        <w:t>Dengan konsep yang sama dengan class ruang, lengkapilah method hitungLuas() pada class Ubin supaya perhitungan luasnya memanfaatkan class PersegiPanjang yang telah dibuat sebelumnya.</w:t>
      </w:r>
    </w:p>
    <w:p w14:paraId="4948B391" w14:textId="62E38BBA" w:rsidR="00894414" w:rsidRDefault="00894414" w:rsidP="0097061F">
      <w:pPr>
        <w:pStyle w:val="ListParagraph"/>
        <w:numPr>
          <w:ilvl w:val="0"/>
          <w:numId w:val="20"/>
        </w:numPr>
        <w:rPr>
          <w:lang w:val="en-ID"/>
        </w:rPr>
      </w:pPr>
      <w:r>
        <w:rPr>
          <w:lang w:val="en-ID"/>
        </w:rPr>
        <w:t>Selanjutnya dari beberapa class yang telah dibuat, kita akan gunakan untuk menghitung jumlah ubin pada kasus berikut ini.</w:t>
      </w:r>
    </w:p>
    <w:p w14:paraId="4E7445F9" w14:textId="5DAD2E68" w:rsidR="00894414" w:rsidRDefault="00894414" w:rsidP="00894414">
      <w:pPr>
        <w:pStyle w:val="ListParagraph"/>
        <w:rPr>
          <w:lang w:val="en-ID"/>
        </w:rPr>
      </w:pPr>
    </w:p>
    <w:p w14:paraId="57DA3A86" w14:textId="292747F5" w:rsidR="00894414" w:rsidRDefault="00894414" w:rsidP="00894414">
      <w:pPr>
        <w:pStyle w:val="ListParagraph"/>
        <w:rPr>
          <w:lang w:val="en-ID"/>
        </w:rPr>
      </w:pPr>
      <w:r>
        <w:rPr>
          <w:lang w:val="en-ID"/>
        </w:rPr>
        <w:t>Sebuah rumah terdapat 3 buah ruang berbentuk persegi panjang, dengan masing-masing ukuran sebagai berikut:</w:t>
      </w:r>
    </w:p>
    <w:p w14:paraId="63003BB2" w14:textId="51E033D5" w:rsidR="00894414" w:rsidRDefault="00894414" w:rsidP="00894414">
      <w:pPr>
        <w:pStyle w:val="ListParagraph"/>
        <w:numPr>
          <w:ilvl w:val="0"/>
          <w:numId w:val="21"/>
        </w:numPr>
        <w:rPr>
          <w:lang w:val="en-ID"/>
        </w:rPr>
      </w:pPr>
      <w:r>
        <w:rPr>
          <w:lang w:val="en-ID"/>
        </w:rPr>
        <w:lastRenderedPageBreak/>
        <w:t>Ruang A: panjang = 3 meter, lebar = 3 meter</w:t>
      </w:r>
    </w:p>
    <w:p w14:paraId="213140D5" w14:textId="0D6A3D43" w:rsidR="00894414" w:rsidRDefault="00894414" w:rsidP="00894414">
      <w:pPr>
        <w:pStyle w:val="ListParagraph"/>
        <w:numPr>
          <w:ilvl w:val="0"/>
          <w:numId w:val="21"/>
        </w:numPr>
        <w:rPr>
          <w:lang w:val="en-ID"/>
        </w:rPr>
      </w:pPr>
      <w:r>
        <w:rPr>
          <w:lang w:val="en-ID"/>
        </w:rPr>
        <w:t>Ruang B: panjang = 5 meter, lebar = 2 meter</w:t>
      </w:r>
    </w:p>
    <w:p w14:paraId="3FBCF068" w14:textId="7FDF4CBA" w:rsidR="00894414" w:rsidRDefault="00894414" w:rsidP="00894414">
      <w:pPr>
        <w:pStyle w:val="ListParagraph"/>
        <w:numPr>
          <w:ilvl w:val="0"/>
          <w:numId w:val="21"/>
        </w:numPr>
        <w:rPr>
          <w:lang w:val="en-ID"/>
        </w:rPr>
      </w:pPr>
      <w:r>
        <w:rPr>
          <w:lang w:val="en-ID"/>
        </w:rPr>
        <w:t>Ruang C: panjang = 4 meter, lebar = 3 meter</w:t>
      </w:r>
    </w:p>
    <w:p w14:paraId="348F6B24" w14:textId="4EC81A1A" w:rsidR="00894414" w:rsidRDefault="00894414" w:rsidP="00894414">
      <w:pPr>
        <w:ind w:left="720"/>
        <w:rPr>
          <w:lang w:val="en-ID"/>
        </w:rPr>
      </w:pPr>
      <w:r>
        <w:rPr>
          <w:lang w:val="en-ID"/>
        </w:rPr>
        <w:t>Seluruh ruang tersebut akan dipasangi ubin merk X yang berukuran 40 cm x 40 cm.</w:t>
      </w:r>
    </w:p>
    <w:p w14:paraId="6843A4BA" w14:textId="6D9E3D7F" w:rsidR="00894414" w:rsidRDefault="00894414" w:rsidP="00894414">
      <w:pPr>
        <w:ind w:left="720"/>
        <w:rPr>
          <w:lang w:val="en-ID"/>
        </w:rPr>
      </w:pPr>
      <w:r>
        <w:rPr>
          <w:lang w:val="en-ID"/>
        </w:rPr>
        <w:t>Berapakah jumlah ubin yang diperlukan untuk keperluan di atas?</w:t>
      </w:r>
    </w:p>
    <w:p w14:paraId="43746215" w14:textId="59EADA49" w:rsidR="00894414" w:rsidRDefault="00894414" w:rsidP="0097061F">
      <w:pPr>
        <w:pStyle w:val="ListParagraph"/>
        <w:numPr>
          <w:ilvl w:val="0"/>
          <w:numId w:val="20"/>
        </w:numPr>
        <w:rPr>
          <w:lang w:val="en-ID"/>
        </w:rPr>
      </w:pPr>
      <w:r>
        <w:rPr>
          <w:lang w:val="en-ID"/>
        </w:rPr>
        <w:t>Untuk mencari solusi dari permasalahan di atas, kita akan gunakan class-class yang sudah dibuat tadi untuk perhitungannya. Dalam hal ini kita tuliskan kode programnya di main class.</w:t>
      </w:r>
    </w:p>
    <w:p w14:paraId="21C5055A" w14:textId="1E6B1794" w:rsidR="00894414" w:rsidRDefault="00894414" w:rsidP="00894414">
      <w:pPr>
        <w:pStyle w:val="ListParagraph"/>
        <w:rPr>
          <w:lang w:val="en-ID"/>
        </w:rPr>
      </w:pPr>
    </w:p>
    <w:p w14:paraId="6A17A10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public class ProjectPengubinan {</w:t>
      </w:r>
    </w:p>
    <w:p w14:paraId="2788FA8F" w14:textId="77777777" w:rsidR="00894414" w:rsidRPr="00894414" w:rsidRDefault="00894414" w:rsidP="00894414">
      <w:pPr>
        <w:pStyle w:val="NoSpacing"/>
        <w:ind w:left="720"/>
        <w:rPr>
          <w:rFonts w:ascii="Courier New" w:hAnsi="Courier New" w:cs="Courier New"/>
          <w:sz w:val="20"/>
          <w:szCs w:val="20"/>
          <w:lang w:val="en-ID"/>
        </w:rPr>
      </w:pPr>
    </w:p>
    <w:p w14:paraId="4D010D3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public static void main(String[] args) {</w:t>
      </w:r>
    </w:p>
    <w:p w14:paraId="3C6441C8"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setiap ruang</w:t>
      </w:r>
    </w:p>
    <w:p w14:paraId="6D3C70D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42C1EA7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A = new Ruang();</w:t>
      </w:r>
    </w:p>
    <w:p w14:paraId="244D4C9F"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A.panjang = 3;</w:t>
      </w:r>
    </w:p>
    <w:p w14:paraId="448144BB"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A.lebar = 3;</w:t>
      </w:r>
    </w:p>
    <w:p w14:paraId="2E36930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7EB325E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B = new Ruang();</w:t>
      </w:r>
    </w:p>
    <w:p w14:paraId="39C19E6E"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B.panjang = 5;</w:t>
      </w:r>
    </w:p>
    <w:p w14:paraId="53E7AC8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B.lebar = 2;</w:t>
      </w:r>
    </w:p>
    <w:p w14:paraId="79D2138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B43F82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Ruang C = new Ruang();</w:t>
      </w:r>
    </w:p>
    <w:p w14:paraId="49932550"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C.panjang = 4;</w:t>
      </w:r>
    </w:p>
    <w:p w14:paraId="2D0B5CA8"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C.lebar = 3;</w:t>
      </w:r>
    </w:p>
    <w:p w14:paraId="27EE76C5"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24F1FF6"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total ruang dalam m2</w:t>
      </w:r>
    </w:p>
    <w:p w14:paraId="3089E348" w14:textId="77777777" w:rsidR="00894414" w:rsidRPr="00894414" w:rsidRDefault="00894414" w:rsidP="00894414">
      <w:pPr>
        <w:pStyle w:val="NoSpacing"/>
        <w:ind w:left="720" w:right="-846"/>
        <w:rPr>
          <w:rFonts w:ascii="Courier New" w:hAnsi="Courier New" w:cs="Courier New"/>
          <w:sz w:val="20"/>
          <w:szCs w:val="20"/>
          <w:lang w:val="en-ID"/>
        </w:rPr>
      </w:pPr>
      <w:r w:rsidRPr="00894414">
        <w:rPr>
          <w:rFonts w:ascii="Courier New" w:hAnsi="Courier New" w:cs="Courier New"/>
          <w:sz w:val="20"/>
          <w:szCs w:val="20"/>
          <w:lang w:val="en-ID"/>
        </w:rPr>
        <w:t xml:space="preserve">        int totalLuasRuang = A.hitungLuas() + B.hitungLuas() + C.hitungLuas();</w:t>
      </w:r>
    </w:p>
    <w:p w14:paraId="34E0FC81"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3643A5F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luas ubin</w:t>
      </w:r>
    </w:p>
    <w:p w14:paraId="5C4220E2"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Ubin X = new Ubin();</w:t>
      </w:r>
    </w:p>
    <w:p w14:paraId="6FF4747C"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X.panjang = 40;</w:t>
      </w:r>
    </w:p>
    <w:p w14:paraId="1025B8F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X.lebar = 40;</w:t>
      </w:r>
    </w:p>
    <w:p w14:paraId="12351E84"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1AE0786F" w14:textId="7BB45E93"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nyatakan </w:t>
      </w:r>
      <w:r>
        <w:rPr>
          <w:rFonts w:ascii="Courier New" w:hAnsi="Courier New" w:cs="Courier New"/>
          <w:sz w:val="20"/>
          <w:szCs w:val="20"/>
          <w:lang w:val="en-ID"/>
        </w:rPr>
        <w:t xml:space="preserve">luas ubin </w:t>
      </w:r>
      <w:r w:rsidRPr="00894414">
        <w:rPr>
          <w:rFonts w:ascii="Courier New" w:hAnsi="Courier New" w:cs="Courier New"/>
          <w:sz w:val="20"/>
          <w:szCs w:val="20"/>
          <w:lang w:val="en-ID"/>
        </w:rPr>
        <w:t>ke m2</w:t>
      </w:r>
    </w:p>
    <w:p w14:paraId="307902EE"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double luasUbin = X.hitungLuas()/100000.;</w:t>
      </w:r>
    </w:p>
    <w:p w14:paraId="2D723EAD"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12DB4100"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 hitung jumlah ubin</w:t>
      </w:r>
    </w:p>
    <w:p w14:paraId="005961CA"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double jumlahUbin = totalLuasRuang/luasUbin;</w:t>
      </w:r>
    </w:p>
    <w:p w14:paraId="00092C1F" w14:textId="77777777" w:rsidR="00894414" w:rsidRPr="00894414" w:rsidRDefault="00894414" w:rsidP="00894414">
      <w:pPr>
        <w:pStyle w:val="NoSpacing"/>
        <w:ind w:left="720" w:right="-705"/>
        <w:rPr>
          <w:rFonts w:ascii="Courier New" w:hAnsi="Courier New" w:cs="Courier New"/>
          <w:sz w:val="20"/>
          <w:szCs w:val="20"/>
          <w:lang w:val="en-ID"/>
        </w:rPr>
      </w:pPr>
      <w:r w:rsidRPr="00894414">
        <w:rPr>
          <w:rFonts w:ascii="Courier New" w:hAnsi="Courier New" w:cs="Courier New"/>
          <w:sz w:val="20"/>
          <w:szCs w:val="20"/>
          <w:lang w:val="en-ID"/>
        </w:rPr>
        <w:t xml:space="preserve">        System.out.println("Banyaknya ubin yang diperlukan: " + jumlahUbin);</w:t>
      </w:r>
    </w:p>
    <w:p w14:paraId="7AEE5B67"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25358B33" w14:textId="77777777" w:rsidR="00894414" w:rsidRP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 xml:space="preserve">    </w:t>
      </w:r>
    </w:p>
    <w:p w14:paraId="0D743FFE" w14:textId="14E29A9F" w:rsidR="00894414" w:rsidRDefault="00894414" w:rsidP="00894414">
      <w:pPr>
        <w:pStyle w:val="NoSpacing"/>
        <w:ind w:left="720"/>
        <w:rPr>
          <w:rFonts w:ascii="Courier New" w:hAnsi="Courier New" w:cs="Courier New"/>
          <w:sz w:val="20"/>
          <w:szCs w:val="20"/>
          <w:lang w:val="en-ID"/>
        </w:rPr>
      </w:pPr>
      <w:r w:rsidRPr="00894414">
        <w:rPr>
          <w:rFonts w:ascii="Courier New" w:hAnsi="Courier New" w:cs="Courier New"/>
          <w:sz w:val="20"/>
          <w:szCs w:val="20"/>
          <w:lang w:val="en-ID"/>
        </w:rPr>
        <w:t>}</w:t>
      </w:r>
    </w:p>
    <w:p w14:paraId="545284DA" w14:textId="77777777" w:rsidR="00894414" w:rsidRPr="00894414" w:rsidRDefault="00894414" w:rsidP="00894414">
      <w:pPr>
        <w:pStyle w:val="NoSpacing"/>
        <w:ind w:left="720"/>
        <w:rPr>
          <w:rFonts w:ascii="Courier New" w:hAnsi="Courier New" w:cs="Courier New"/>
          <w:sz w:val="20"/>
          <w:szCs w:val="20"/>
          <w:lang w:val="en-ID"/>
        </w:rPr>
      </w:pPr>
    </w:p>
    <w:p w14:paraId="00B55504" w14:textId="1199454B" w:rsidR="00894414" w:rsidRDefault="00894414" w:rsidP="00894414">
      <w:pPr>
        <w:pStyle w:val="ListParagraph"/>
        <w:numPr>
          <w:ilvl w:val="0"/>
          <w:numId w:val="20"/>
        </w:numPr>
        <w:rPr>
          <w:lang w:val="en-ID"/>
        </w:rPr>
      </w:pPr>
      <w:r>
        <w:rPr>
          <w:lang w:val="en-ID"/>
        </w:rPr>
        <w:t>Coba jalankan programnya, dan amati hasilnya.</w:t>
      </w:r>
    </w:p>
    <w:p w14:paraId="400403D2" w14:textId="13747BE0" w:rsidR="00CB4524" w:rsidRPr="00CB4524" w:rsidRDefault="00CB4524" w:rsidP="00CB4524">
      <w:pPr>
        <w:pStyle w:val="Heading1"/>
        <w:rPr>
          <w:lang w:val="en-ID"/>
        </w:rPr>
      </w:pPr>
      <w:r>
        <w:rPr>
          <w:lang w:val="en-ID"/>
        </w:rPr>
        <w:t>Pertanyaan</w:t>
      </w:r>
    </w:p>
    <w:p w14:paraId="5363E969" w14:textId="7D8B4A42" w:rsidR="00CB4524" w:rsidRDefault="00CB4524" w:rsidP="00CB4524">
      <w:pPr>
        <w:pStyle w:val="ListParagraph"/>
        <w:numPr>
          <w:ilvl w:val="0"/>
          <w:numId w:val="22"/>
        </w:numPr>
        <w:rPr>
          <w:lang w:val="en-ID"/>
        </w:rPr>
      </w:pPr>
      <w:r>
        <w:rPr>
          <w:lang w:val="en-ID"/>
        </w:rPr>
        <w:t>Menurut Anda, jenis method yang didefinisikan di class ‘PersegiPanjang’, ‘Ruang’, dan ‘Ubin’ itu termasuk yang non-void atau void? Jelaskan!</w:t>
      </w:r>
    </w:p>
    <w:p w14:paraId="63ACAEF3" w14:textId="54FF9AE4" w:rsidR="00CB4524" w:rsidRDefault="00CB4524"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lastRenderedPageBreak/>
        <w:t xml:space="preserve">…………        </w:t>
      </w:r>
    </w:p>
    <w:p w14:paraId="772103D1" w14:textId="77777777" w:rsidR="00CB4524" w:rsidRDefault="00CB4524" w:rsidP="00CB4524">
      <w:pPr>
        <w:pStyle w:val="ListParagraph"/>
        <w:rPr>
          <w:lang w:val="en-ID"/>
        </w:rPr>
      </w:pPr>
    </w:p>
    <w:p w14:paraId="210CA7BA" w14:textId="6320AF65" w:rsidR="00CB4524" w:rsidRDefault="00CB4524" w:rsidP="00CB4524">
      <w:pPr>
        <w:pStyle w:val="ListParagraph"/>
        <w:numPr>
          <w:ilvl w:val="0"/>
          <w:numId w:val="22"/>
        </w:numPr>
        <w:rPr>
          <w:lang w:val="en-ID"/>
        </w:rPr>
      </w:pPr>
      <w:r>
        <w:rPr>
          <w:lang w:val="en-ID"/>
        </w:rPr>
        <w:t>Menurut Anda, mengapa dalam kasus di atas method-method tersebut berbentuk non-void? Jelaskan!</w:t>
      </w:r>
    </w:p>
    <w:p w14:paraId="64DCE142" w14:textId="39D90F4F" w:rsidR="00CB4524" w:rsidRDefault="00CB4524" w:rsidP="00CB4524">
      <w:pPr>
        <w:pStyle w:val="ListParagraph"/>
        <w:rPr>
          <w:lang w:val="en-ID"/>
        </w:rPr>
      </w:pPr>
    </w:p>
    <w:p w14:paraId="4C321B6F" w14:textId="77777777" w:rsidR="00CB4524" w:rsidRDefault="00CB4524"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572D0F15" w14:textId="39533DFA" w:rsidR="00CB4524" w:rsidRDefault="00CB4524" w:rsidP="00CB4524">
      <w:pPr>
        <w:pStyle w:val="ListParagraph"/>
        <w:rPr>
          <w:lang w:val="en-ID"/>
        </w:rPr>
      </w:pPr>
    </w:p>
    <w:p w14:paraId="528574C1" w14:textId="4162637D" w:rsidR="00CB4524" w:rsidRDefault="00CB4524" w:rsidP="00CB4524">
      <w:pPr>
        <w:pStyle w:val="ListParagraph"/>
        <w:numPr>
          <w:ilvl w:val="0"/>
          <w:numId w:val="22"/>
        </w:numPr>
        <w:rPr>
          <w:lang w:val="en-ID"/>
        </w:rPr>
      </w:pPr>
      <w:r>
        <w:rPr>
          <w:lang w:val="en-ID"/>
        </w:rPr>
        <w:t>Menurut Anda, bisakah dalam kasus di atas method-method tersebut berbentuk void? Jelaskan!</w:t>
      </w:r>
    </w:p>
    <w:p w14:paraId="768F8D4C" w14:textId="6CA5C617" w:rsidR="00CB4524" w:rsidRDefault="00CB4524" w:rsidP="00CB4524">
      <w:pPr>
        <w:pStyle w:val="ListParagraph"/>
        <w:rPr>
          <w:lang w:val="en-ID"/>
        </w:rPr>
      </w:pPr>
    </w:p>
    <w:p w14:paraId="4C3E810B" w14:textId="77777777" w:rsidR="00CB4524" w:rsidRDefault="00CB4524" w:rsidP="00CB4524">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2EAD5FBC" w14:textId="77777777" w:rsidR="00CB4524" w:rsidRDefault="00CB4524" w:rsidP="00CB4524">
      <w:pPr>
        <w:pStyle w:val="ListParagraph"/>
        <w:rPr>
          <w:lang w:val="en-ID"/>
        </w:rPr>
      </w:pPr>
    </w:p>
    <w:p w14:paraId="39BDCCB1" w14:textId="79D75ED4" w:rsidR="00CB4524" w:rsidRDefault="00CB4524" w:rsidP="00CB4524">
      <w:pPr>
        <w:pStyle w:val="Heading1"/>
        <w:rPr>
          <w:lang w:val="en-ID"/>
        </w:rPr>
      </w:pPr>
      <w:r>
        <w:rPr>
          <w:lang w:val="en-ID"/>
        </w:rPr>
        <w:t>Kegiatan 2</w:t>
      </w:r>
    </w:p>
    <w:p w14:paraId="565DD6C3" w14:textId="3261E1B6" w:rsidR="00CB4524" w:rsidRPr="0031615D" w:rsidRDefault="00CB4524" w:rsidP="0031615D">
      <w:pPr>
        <w:pStyle w:val="ListParagraph"/>
        <w:numPr>
          <w:ilvl w:val="0"/>
          <w:numId w:val="24"/>
        </w:numPr>
        <w:rPr>
          <w:lang w:val="en-ID"/>
        </w:rPr>
      </w:pPr>
      <w:r w:rsidRPr="0031615D">
        <w:rPr>
          <w:lang w:val="en-ID"/>
        </w:rPr>
        <w:t>Sekarang kita akan lakukan sedikit modifikasi pada class PersegiPanjang sbb:</w:t>
      </w:r>
    </w:p>
    <w:p w14:paraId="0848A1D6"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public class PersegiPanjang {</w:t>
      </w:r>
    </w:p>
    <w:p w14:paraId="65754E81"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w:t>
      </w:r>
    </w:p>
    <w:p w14:paraId="60519ACE"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 method</w:t>
      </w:r>
    </w:p>
    <w:p w14:paraId="35ACB8EA"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int hitungLuas(int panjang, int lebar){</w:t>
      </w:r>
    </w:p>
    <w:p w14:paraId="3E3EA7F3"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int luas = panjang * lebar;</w:t>
      </w:r>
    </w:p>
    <w:p w14:paraId="04BDDEF0"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return luas;</w:t>
      </w:r>
    </w:p>
    <w:p w14:paraId="031E3F82" w14:textId="77777777"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 xml:space="preserve">    }</w:t>
      </w:r>
    </w:p>
    <w:p w14:paraId="701CC294" w14:textId="3A77190C" w:rsidR="00CB4524" w:rsidRPr="00CB4524" w:rsidRDefault="00CB4524" w:rsidP="0031615D">
      <w:pPr>
        <w:pStyle w:val="NoSpacing"/>
        <w:ind w:left="720"/>
        <w:rPr>
          <w:rFonts w:ascii="Courier New" w:hAnsi="Courier New" w:cs="Courier New"/>
          <w:sz w:val="20"/>
          <w:szCs w:val="20"/>
          <w:lang w:val="en-ID"/>
        </w:rPr>
      </w:pPr>
      <w:r w:rsidRPr="00CB4524">
        <w:rPr>
          <w:rFonts w:ascii="Courier New" w:hAnsi="Courier New" w:cs="Courier New"/>
          <w:sz w:val="20"/>
          <w:szCs w:val="20"/>
          <w:lang w:val="en-ID"/>
        </w:rPr>
        <w:t>}</w:t>
      </w:r>
    </w:p>
    <w:p w14:paraId="70B86ED6" w14:textId="77777777" w:rsidR="0031615D" w:rsidRDefault="0031615D" w:rsidP="0031615D">
      <w:pPr>
        <w:pStyle w:val="ListParagraph"/>
        <w:rPr>
          <w:lang w:val="en-ID"/>
        </w:rPr>
      </w:pPr>
    </w:p>
    <w:p w14:paraId="7929981F" w14:textId="306026C1" w:rsidR="00CB4524" w:rsidRPr="0031615D" w:rsidRDefault="00CB4524" w:rsidP="0031615D">
      <w:pPr>
        <w:pStyle w:val="ListParagraph"/>
        <w:numPr>
          <w:ilvl w:val="0"/>
          <w:numId w:val="24"/>
        </w:numPr>
        <w:rPr>
          <w:lang w:val="en-ID"/>
        </w:rPr>
      </w:pPr>
      <w:r w:rsidRPr="0031615D">
        <w:rPr>
          <w:lang w:val="en-ID"/>
        </w:rPr>
        <w:t>Perubahan tersebut adalah menghapus atributnya,</w:t>
      </w:r>
      <w:r w:rsidR="0031615D" w:rsidRPr="0031615D">
        <w:rPr>
          <w:lang w:val="en-ID"/>
        </w:rPr>
        <w:t xml:space="preserve"> namun sebagai gantinya adalah menambahkan argumen pada method hitungLuas().</w:t>
      </w:r>
      <w:r w:rsidR="0031615D">
        <w:rPr>
          <w:lang w:val="en-ID"/>
        </w:rPr>
        <w:t xml:space="preserve"> Dampak dari pengubahan tersebut, selanjutnya lakukan modifikasi juga pada method hitungLuas() pada class ‘Ruang’</w:t>
      </w:r>
    </w:p>
    <w:p w14:paraId="3DB819B0"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public class Ruang {</w:t>
      </w:r>
    </w:p>
    <w:p w14:paraId="5ABE3F9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panjang;</w:t>
      </w:r>
    </w:p>
    <w:p w14:paraId="4F997438"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lebar;</w:t>
      </w:r>
    </w:p>
    <w:p w14:paraId="4D0C5A5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6DF1A453"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int hitungLuas(){</w:t>
      </w:r>
      <w:bookmarkStart w:id="0" w:name="_GoBack"/>
      <w:bookmarkEnd w:id="0"/>
    </w:p>
    <w:p w14:paraId="6A39E841"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 menghitung luas dengan memanfaatkan class persegi panjang</w:t>
      </w:r>
    </w:p>
    <w:p w14:paraId="4A8FF93A"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PersegiPanjang p = new PersegiPanjang();</w:t>
      </w:r>
    </w:p>
    <w:p w14:paraId="10590A54"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42EDED57"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 hitung luasnya</w:t>
      </w:r>
    </w:p>
    <w:p w14:paraId="3CB6FE9E"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return p.hitungLuas(this.panjang, this.lebar);</w:t>
      </w:r>
    </w:p>
    <w:p w14:paraId="5352CF56" w14:textId="77777777" w:rsidR="0031615D" w:rsidRPr="0031615D" w:rsidRDefault="0031615D" w:rsidP="0031615D">
      <w:pPr>
        <w:pStyle w:val="NoSpacing"/>
        <w:ind w:left="720"/>
        <w:rPr>
          <w:rFonts w:ascii="Courier New" w:hAnsi="Courier New" w:cs="Courier New"/>
          <w:sz w:val="20"/>
          <w:szCs w:val="20"/>
          <w:lang w:val="en-ID"/>
        </w:rPr>
      </w:pPr>
      <w:r w:rsidRPr="0031615D">
        <w:rPr>
          <w:rFonts w:ascii="Courier New" w:hAnsi="Courier New" w:cs="Courier New"/>
          <w:sz w:val="20"/>
          <w:szCs w:val="20"/>
          <w:lang w:val="en-ID"/>
        </w:rPr>
        <w:t xml:space="preserve">    }</w:t>
      </w:r>
    </w:p>
    <w:p w14:paraId="640C8BB1" w14:textId="2AE8EB36" w:rsidR="0031615D" w:rsidRDefault="0031615D" w:rsidP="0031615D">
      <w:pPr>
        <w:pStyle w:val="NoSpacing"/>
        <w:ind w:left="720"/>
        <w:rPr>
          <w:lang w:val="en-ID"/>
        </w:rPr>
      </w:pPr>
      <w:r w:rsidRPr="0031615D">
        <w:rPr>
          <w:rFonts w:ascii="Courier New" w:hAnsi="Courier New" w:cs="Courier New"/>
          <w:sz w:val="20"/>
          <w:szCs w:val="20"/>
          <w:lang w:val="en-ID"/>
        </w:rPr>
        <w:t>}</w:t>
      </w:r>
    </w:p>
    <w:p w14:paraId="68944E16" w14:textId="6599560C" w:rsidR="00894414" w:rsidRDefault="0031615D" w:rsidP="0031615D">
      <w:pPr>
        <w:pStyle w:val="ListParagraph"/>
        <w:numPr>
          <w:ilvl w:val="0"/>
          <w:numId w:val="24"/>
        </w:numPr>
        <w:rPr>
          <w:lang w:val="en-ID"/>
        </w:rPr>
      </w:pPr>
      <w:r>
        <w:rPr>
          <w:lang w:val="en-ID"/>
        </w:rPr>
        <w:t>Lakukan hal yang sama untuk method hitungLuas() pada class ‘Ubin’</w:t>
      </w:r>
    </w:p>
    <w:p w14:paraId="26C3568C" w14:textId="77777777" w:rsidR="0031615D" w:rsidRDefault="0031615D" w:rsidP="0031615D">
      <w:pPr>
        <w:pStyle w:val="ListParagraph"/>
        <w:numPr>
          <w:ilvl w:val="0"/>
          <w:numId w:val="24"/>
        </w:numPr>
        <w:rPr>
          <w:lang w:val="en-ID"/>
        </w:rPr>
      </w:pPr>
      <w:r>
        <w:rPr>
          <w:lang w:val="en-ID"/>
        </w:rPr>
        <w:t xml:space="preserve">Kemudian coba jalankan programnya dan amati hasilnya! </w:t>
      </w:r>
    </w:p>
    <w:p w14:paraId="36F869E5" w14:textId="0D5CD07A" w:rsidR="0031615D" w:rsidRDefault="0031615D" w:rsidP="0031615D">
      <w:pPr>
        <w:pStyle w:val="Heading1"/>
        <w:rPr>
          <w:lang w:val="en-ID"/>
        </w:rPr>
      </w:pPr>
      <w:r>
        <w:rPr>
          <w:lang w:val="en-ID"/>
        </w:rPr>
        <w:t>Pertanyaan</w:t>
      </w:r>
    </w:p>
    <w:p w14:paraId="4686E8FE" w14:textId="61CEFFB4" w:rsidR="0031615D" w:rsidRDefault="0031615D" w:rsidP="0031615D">
      <w:pPr>
        <w:pStyle w:val="ListParagraph"/>
        <w:numPr>
          <w:ilvl w:val="0"/>
          <w:numId w:val="25"/>
        </w:numPr>
        <w:rPr>
          <w:lang w:val="en-ID"/>
        </w:rPr>
      </w:pPr>
      <w:r w:rsidRPr="0031615D">
        <w:rPr>
          <w:lang w:val="en-ID"/>
        </w:rPr>
        <w:t>Apakah setelah modifikasi tersebut dihasilkan output yang sama?</w:t>
      </w:r>
      <w:r>
        <w:rPr>
          <w:lang w:val="en-ID"/>
        </w:rPr>
        <w:t xml:space="preserve"> Jelaskan alasannya!</w:t>
      </w:r>
    </w:p>
    <w:p w14:paraId="3C052E49" w14:textId="77777777" w:rsidR="0031615D" w:rsidRDefault="0031615D" w:rsidP="0031615D">
      <w:pPr>
        <w:pStyle w:val="ListParagraph"/>
        <w:rPr>
          <w:lang w:val="en-ID"/>
        </w:rPr>
      </w:pPr>
    </w:p>
    <w:p w14:paraId="1B00A83D" w14:textId="77777777" w:rsidR="0031615D" w:rsidRDefault="0031615D" w:rsidP="0031615D">
      <w:pPr>
        <w:pStyle w:val="ListParagraph"/>
        <w:pBdr>
          <w:top w:val="single" w:sz="4" w:space="1" w:color="auto"/>
          <w:left w:val="single" w:sz="4" w:space="4" w:color="auto"/>
          <w:bottom w:val="single" w:sz="4" w:space="1" w:color="auto"/>
          <w:right w:val="single" w:sz="4" w:space="4" w:color="auto"/>
        </w:pBdr>
        <w:rPr>
          <w:lang w:val="en-ID"/>
        </w:rPr>
      </w:pPr>
      <w:r>
        <w:rPr>
          <w:lang w:val="en-ID"/>
        </w:rPr>
        <w:lastRenderedPageBreak/>
        <w:t xml:space="preserve">…………        </w:t>
      </w:r>
    </w:p>
    <w:p w14:paraId="67246958" w14:textId="11775211" w:rsidR="0031615D" w:rsidRDefault="0031615D" w:rsidP="0031615D">
      <w:pPr>
        <w:pStyle w:val="ListParagraph"/>
        <w:numPr>
          <w:ilvl w:val="0"/>
          <w:numId w:val="25"/>
        </w:numPr>
        <w:rPr>
          <w:lang w:val="en-ID"/>
        </w:rPr>
      </w:pPr>
      <w:r>
        <w:rPr>
          <w:lang w:val="en-ID"/>
        </w:rPr>
        <w:t>Menurut Anda, apa kelebihan dari perubahan jenis method pada kasus di atas</w:t>
      </w:r>
      <w:r w:rsidR="007E4A6E">
        <w:rPr>
          <w:lang w:val="en-ID"/>
        </w:rPr>
        <w:t>, yaitu dengan memindahkan atribut menjadi argumen dari method?</w:t>
      </w:r>
      <w:r>
        <w:rPr>
          <w:lang w:val="en-ID"/>
        </w:rPr>
        <w:t xml:space="preserve"> </w:t>
      </w:r>
    </w:p>
    <w:p w14:paraId="38C136E1" w14:textId="67632D7A" w:rsidR="0031615D" w:rsidRDefault="0031615D" w:rsidP="0031615D">
      <w:pPr>
        <w:pStyle w:val="ListParagraph"/>
        <w:rPr>
          <w:lang w:val="en-ID"/>
        </w:rPr>
      </w:pPr>
    </w:p>
    <w:p w14:paraId="535B2431" w14:textId="77777777" w:rsidR="0031615D" w:rsidRDefault="0031615D" w:rsidP="0031615D">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62D4960F" w14:textId="108D9724" w:rsidR="0031615D" w:rsidRDefault="0031615D" w:rsidP="0031615D">
      <w:pPr>
        <w:pStyle w:val="ListParagraph"/>
        <w:rPr>
          <w:lang w:val="en-ID"/>
        </w:rPr>
      </w:pPr>
    </w:p>
    <w:p w14:paraId="624B5934" w14:textId="2AB27E91" w:rsidR="0031615D" w:rsidRDefault="0031615D" w:rsidP="0031615D">
      <w:pPr>
        <w:pStyle w:val="ListParagraph"/>
        <w:numPr>
          <w:ilvl w:val="0"/>
          <w:numId w:val="25"/>
        </w:numPr>
        <w:rPr>
          <w:lang w:val="en-ID"/>
        </w:rPr>
      </w:pPr>
      <w:r>
        <w:rPr>
          <w:lang w:val="en-ID"/>
        </w:rPr>
        <w:t xml:space="preserve">Menurut Anda, apa kekurangan </w:t>
      </w:r>
      <w:r w:rsidR="007E4A6E">
        <w:rPr>
          <w:lang w:val="en-ID"/>
        </w:rPr>
        <w:t>dari perubahan jenis method pada kasus di atas, yaitu dengan memindahkan atribut menjadi argumen dari method?</w:t>
      </w:r>
    </w:p>
    <w:p w14:paraId="08F51291" w14:textId="3CD608F0" w:rsidR="0031615D" w:rsidRDefault="0031615D" w:rsidP="0031615D">
      <w:pPr>
        <w:pStyle w:val="ListParagraph"/>
        <w:rPr>
          <w:lang w:val="en-ID"/>
        </w:rPr>
      </w:pPr>
    </w:p>
    <w:p w14:paraId="6EFAEA23" w14:textId="77777777" w:rsidR="0031615D" w:rsidRDefault="0031615D" w:rsidP="0031615D">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7A21A4DE" w14:textId="77777777" w:rsidR="0031615D" w:rsidRPr="0031615D" w:rsidRDefault="0031615D" w:rsidP="0031615D">
      <w:pPr>
        <w:pStyle w:val="ListParagraph"/>
        <w:rPr>
          <w:lang w:val="en-ID"/>
        </w:rPr>
      </w:pPr>
    </w:p>
    <w:p w14:paraId="22A07FC4" w14:textId="09ED33C5" w:rsidR="00894414" w:rsidRDefault="007E4A6E" w:rsidP="007E4A6E">
      <w:pPr>
        <w:pStyle w:val="ListParagraph"/>
        <w:numPr>
          <w:ilvl w:val="0"/>
          <w:numId w:val="25"/>
        </w:numPr>
        <w:rPr>
          <w:lang w:val="en-ID"/>
        </w:rPr>
      </w:pPr>
      <w:r>
        <w:rPr>
          <w:lang w:val="en-ID"/>
        </w:rPr>
        <w:t>Menurut Anda, sebaiknya bagaimana karakteristik argumen yang akan dipilih untuk sebuah method dalam sebuah class?</w:t>
      </w:r>
    </w:p>
    <w:p w14:paraId="6BE7B5B3" w14:textId="33328984" w:rsidR="007E4A6E" w:rsidRDefault="007E4A6E" w:rsidP="007E4A6E">
      <w:pPr>
        <w:pStyle w:val="ListParagraph"/>
        <w:rPr>
          <w:lang w:val="en-ID"/>
        </w:rPr>
      </w:pPr>
    </w:p>
    <w:p w14:paraId="5BD58580" w14:textId="77777777" w:rsidR="007E4A6E" w:rsidRDefault="007E4A6E" w:rsidP="007E4A6E">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36EA8B7B" w14:textId="1721AE45" w:rsidR="007E4A6E" w:rsidRDefault="007E4A6E" w:rsidP="007E4A6E">
      <w:pPr>
        <w:pStyle w:val="Heading1"/>
        <w:rPr>
          <w:lang w:val="en-ID"/>
        </w:rPr>
      </w:pPr>
      <w:r>
        <w:rPr>
          <w:lang w:val="en-ID"/>
        </w:rPr>
        <w:t>Kegiatan 3</w:t>
      </w:r>
    </w:p>
    <w:p w14:paraId="022742A5" w14:textId="2D0D1544" w:rsidR="007E4A6E" w:rsidRDefault="00356B5F" w:rsidP="00356B5F">
      <w:pPr>
        <w:pStyle w:val="ListParagraph"/>
        <w:numPr>
          <w:ilvl w:val="0"/>
          <w:numId w:val="26"/>
        </w:numPr>
        <w:rPr>
          <w:lang w:val="en-ID"/>
        </w:rPr>
      </w:pPr>
      <w:r w:rsidRPr="00356B5F">
        <w:rPr>
          <w:lang w:val="en-ID"/>
        </w:rPr>
        <w:t>Selanjutnya kita</w:t>
      </w:r>
      <w:r>
        <w:rPr>
          <w:lang w:val="en-ID"/>
        </w:rPr>
        <w:t xml:space="preserve"> akan coba memodifikasi lagi class ‘PersegiPanjang’ menjadi seperti berikut ini</w:t>
      </w:r>
    </w:p>
    <w:p w14:paraId="383D222E" w14:textId="1C54FF74" w:rsidR="00356B5F" w:rsidRDefault="00356B5F" w:rsidP="00356B5F">
      <w:pPr>
        <w:pStyle w:val="ListParagraph"/>
        <w:rPr>
          <w:lang w:val="en-ID"/>
        </w:rPr>
      </w:pPr>
    </w:p>
    <w:p w14:paraId="6A5152BC"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public class PersegiPanjang {</w:t>
      </w:r>
    </w:p>
    <w:p w14:paraId="4CDFDBAD"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42FB4C78"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 method untuk mengalikan dua bilangan a dan b</w:t>
      </w:r>
    </w:p>
    <w:p w14:paraId="3DB1828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static int perkalian(int a, int b){</w:t>
      </w:r>
    </w:p>
    <w:p w14:paraId="5DE8E382"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hasil = a * b;</w:t>
      </w:r>
    </w:p>
    <w:p w14:paraId="4A6CDF19"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return hasil;</w:t>
      </w:r>
    </w:p>
    <w:p w14:paraId="4DB79900"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1775637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0D751370"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 method</w:t>
      </w:r>
    </w:p>
    <w:p w14:paraId="5F776F4D"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hitungLuas(int panjang, int lebar){</w:t>
      </w:r>
    </w:p>
    <w:p w14:paraId="03F5BEFC"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int luas = perkalian(panjang, lebar);</w:t>
      </w:r>
    </w:p>
    <w:p w14:paraId="05AC6D24"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return luas;</w:t>
      </w:r>
    </w:p>
    <w:p w14:paraId="42E3BC45" w14:textId="77777777" w:rsidR="00356B5F" w:rsidRP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 xml:space="preserve">    }</w:t>
      </w:r>
    </w:p>
    <w:p w14:paraId="665EEA6D" w14:textId="4CF7F1BB" w:rsidR="00356B5F" w:rsidRDefault="00356B5F" w:rsidP="00356B5F">
      <w:pPr>
        <w:pStyle w:val="ListParagraph"/>
        <w:rPr>
          <w:rFonts w:ascii="Courier New" w:hAnsi="Courier New" w:cs="Courier New"/>
          <w:sz w:val="20"/>
          <w:szCs w:val="20"/>
          <w:lang w:val="en-ID"/>
        </w:rPr>
      </w:pPr>
      <w:r w:rsidRPr="00356B5F">
        <w:rPr>
          <w:rFonts w:ascii="Courier New" w:hAnsi="Courier New" w:cs="Courier New"/>
          <w:sz w:val="20"/>
          <w:szCs w:val="20"/>
          <w:lang w:val="en-ID"/>
        </w:rPr>
        <w:t>}</w:t>
      </w:r>
    </w:p>
    <w:p w14:paraId="5F01705E" w14:textId="77777777" w:rsidR="00356B5F" w:rsidRDefault="00356B5F" w:rsidP="00356B5F">
      <w:pPr>
        <w:pStyle w:val="ListParagraph"/>
        <w:rPr>
          <w:lang w:val="en-ID"/>
        </w:rPr>
      </w:pPr>
    </w:p>
    <w:p w14:paraId="12FF02BC" w14:textId="456763D9" w:rsidR="00356B5F" w:rsidRDefault="00356B5F" w:rsidP="00356B5F">
      <w:pPr>
        <w:pStyle w:val="ListParagraph"/>
        <w:numPr>
          <w:ilvl w:val="0"/>
          <w:numId w:val="26"/>
        </w:numPr>
        <w:rPr>
          <w:lang w:val="en-ID"/>
        </w:rPr>
      </w:pPr>
      <w:r>
        <w:rPr>
          <w:lang w:val="en-ID"/>
        </w:rPr>
        <w:t>Kemudian coba jalankan programnya, dan amati hasilnya!</w:t>
      </w:r>
    </w:p>
    <w:p w14:paraId="2A6E5BF7" w14:textId="2A4DE4AD" w:rsidR="00356B5F" w:rsidRDefault="00356B5F" w:rsidP="00356B5F">
      <w:pPr>
        <w:pStyle w:val="Heading1"/>
        <w:rPr>
          <w:lang w:val="en-ID"/>
        </w:rPr>
      </w:pPr>
      <w:r>
        <w:rPr>
          <w:lang w:val="en-ID"/>
        </w:rPr>
        <w:t>Pertanyaan</w:t>
      </w:r>
    </w:p>
    <w:p w14:paraId="094A905A" w14:textId="4BC70D9D" w:rsidR="00356B5F" w:rsidRDefault="00356B5F" w:rsidP="00356B5F">
      <w:pPr>
        <w:pStyle w:val="ListParagraph"/>
        <w:numPr>
          <w:ilvl w:val="0"/>
          <w:numId w:val="27"/>
        </w:numPr>
        <w:rPr>
          <w:lang w:val="en-ID"/>
        </w:rPr>
      </w:pPr>
      <w:r>
        <w:rPr>
          <w:lang w:val="en-ID"/>
        </w:rPr>
        <w:t>Apakah setelah pengubahan tersebut hasilnya sama?</w:t>
      </w:r>
    </w:p>
    <w:p w14:paraId="2E621C46" w14:textId="04E373EA" w:rsidR="00356B5F" w:rsidRDefault="00356B5F" w:rsidP="00356B5F">
      <w:pPr>
        <w:pStyle w:val="ListParagraph"/>
        <w:rPr>
          <w:lang w:val="en-ID"/>
        </w:rPr>
      </w:pPr>
    </w:p>
    <w:p w14:paraId="1FF3CA10" w14:textId="77777777" w:rsidR="00356B5F" w:rsidRDefault="00356B5F" w:rsidP="00356B5F">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76EF7A61" w14:textId="77777777" w:rsidR="00356B5F" w:rsidRDefault="00356B5F" w:rsidP="00356B5F">
      <w:pPr>
        <w:pStyle w:val="ListParagraph"/>
        <w:rPr>
          <w:lang w:val="en-ID"/>
        </w:rPr>
      </w:pPr>
    </w:p>
    <w:p w14:paraId="72052E1D" w14:textId="4E3572FB" w:rsidR="00356B5F" w:rsidRDefault="00356B5F" w:rsidP="00356B5F">
      <w:pPr>
        <w:pStyle w:val="ListParagraph"/>
        <w:numPr>
          <w:ilvl w:val="0"/>
          <w:numId w:val="27"/>
        </w:numPr>
        <w:rPr>
          <w:lang w:val="en-ID"/>
        </w:rPr>
      </w:pPr>
      <w:r>
        <w:rPr>
          <w:lang w:val="en-ID"/>
        </w:rPr>
        <w:lastRenderedPageBreak/>
        <w:t>Selanjutnya cobalah untuk memodifikasi class ‘Ruang’ khususnya pada method hitungLuas() di mana untuk menghitung luasnya perkalian panjang dan lebarnya menggunakan method perkalian() dari class ‘PersegiPanjang’</w:t>
      </w:r>
      <w:r w:rsidR="00953450">
        <w:rPr>
          <w:lang w:val="en-ID"/>
        </w:rPr>
        <w:t xml:space="preserve">, yaitu </w:t>
      </w:r>
    </w:p>
    <w:p w14:paraId="11B3FF5D"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public class Ruang {</w:t>
      </w:r>
    </w:p>
    <w:p w14:paraId="415849EF"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panjang;</w:t>
      </w:r>
    </w:p>
    <w:p w14:paraId="731923AC"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lebar;</w:t>
      </w:r>
    </w:p>
    <w:p w14:paraId="267A7320"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429F4CFF"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int hitungLuas(){</w:t>
      </w:r>
    </w:p>
    <w:p w14:paraId="74599937"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 menghitung luas dengan memanfaatkan class persegi panjang</w:t>
      </w:r>
    </w:p>
    <w:p w14:paraId="2C57D73B"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PersegiPanjang p = new PersegiPanjang();</w:t>
      </w:r>
    </w:p>
    <w:p w14:paraId="40E8BCD6"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3BA145BE"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 hitung luasnya</w:t>
      </w:r>
    </w:p>
    <w:p w14:paraId="34FD685C"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return p.perkalian(this.panjang, this.lebar);</w:t>
      </w:r>
    </w:p>
    <w:p w14:paraId="78995F32" w14:textId="77777777"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 xml:space="preserve">    }</w:t>
      </w:r>
    </w:p>
    <w:p w14:paraId="7388E31E" w14:textId="2EE5EFD6" w:rsidR="00953450" w:rsidRPr="00953450" w:rsidRDefault="00953450" w:rsidP="00953450">
      <w:pPr>
        <w:pStyle w:val="ListParagraph"/>
        <w:rPr>
          <w:rFonts w:ascii="Courier New" w:hAnsi="Courier New" w:cs="Courier New"/>
          <w:sz w:val="20"/>
          <w:szCs w:val="20"/>
          <w:lang w:val="en-ID"/>
        </w:rPr>
      </w:pPr>
      <w:r w:rsidRPr="00953450">
        <w:rPr>
          <w:rFonts w:ascii="Courier New" w:hAnsi="Courier New" w:cs="Courier New"/>
          <w:sz w:val="20"/>
          <w:szCs w:val="20"/>
          <w:lang w:val="en-ID"/>
        </w:rPr>
        <w:t>}</w:t>
      </w:r>
    </w:p>
    <w:p w14:paraId="2B9C3DAD" w14:textId="23F6D623" w:rsidR="00953450" w:rsidRDefault="00953450" w:rsidP="00953450">
      <w:pPr>
        <w:pStyle w:val="ListParagraph"/>
        <w:rPr>
          <w:lang w:val="en-ID"/>
        </w:rPr>
      </w:pPr>
    </w:p>
    <w:p w14:paraId="79DA724E" w14:textId="2E0DA887" w:rsidR="00356B5F" w:rsidRDefault="00953450" w:rsidP="00356B5F">
      <w:pPr>
        <w:pStyle w:val="ListParagraph"/>
        <w:numPr>
          <w:ilvl w:val="0"/>
          <w:numId w:val="27"/>
        </w:numPr>
        <w:rPr>
          <w:lang w:val="en-ID"/>
        </w:rPr>
      </w:pPr>
      <w:r>
        <w:rPr>
          <w:lang w:val="en-ID"/>
        </w:rPr>
        <w:t>Perhatikan di Netbeans, apakah ada semacam tanda warning di baris return nya? Jika ada, cobalah klik pesan warningnya tersebut, maka nanti secara otomatis Netbeans akan melakukan koreksi pada baris yang salah tersebut!</w:t>
      </w:r>
    </w:p>
    <w:p w14:paraId="2CE7D407" w14:textId="5D07080D" w:rsidR="00953450" w:rsidRDefault="00953450" w:rsidP="00356B5F">
      <w:pPr>
        <w:pStyle w:val="ListParagraph"/>
        <w:numPr>
          <w:ilvl w:val="0"/>
          <w:numId w:val="27"/>
        </w:numPr>
        <w:rPr>
          <w:lang w:val="en-ID"/>
        </w:rPr>
      </w:pPr>
      <w:r>
        <w:rPr>
          <w:lang w:val="en-ID"/>
        </w:rPr>
        <w:t>Amati perubahan pada kode!</w:t>
      </w:r>
    </w:p>
    <w:p w14:paraId="71CCBFB9" w14:textId="5FE09449" w:rsidR="00953450" w:rsidRDefault="00953450" w:rsidP="00953450">
      <w:pPr>
        <w:pStyle w:val="Heading1"/>
        <w:rPr>
          <w:lang w:val="en-ID"/>
        </w:rPr>
      </w:pPr>
      <w:r>
        <w:rPr>
          <w:lang w:val="en-ID"/>
        </w:rPr>
        <w:t>Pertanyaan</w:t>
      </w:r>
    </w:p>
    <w:p w14:paraId="45A5AC08" w14:textId="7669316E" w:rsidR="00953450" w:rsidRDefault="00953450" w:rsidP="00953450">
      <w:pPr>
        <w:pStyle w:val="ListParagraph"/>
        <w:numPr>
          <w:ilvl w:val="0"/>
          <w:numId w:val="28"/>
        </w:numPr>
        <w:rPr>
          <w:lang w:val="en-ID"/>
        </w:rPr>
      </w:pPr>
      <w:r>
        <w:rPr>
          <w:lang w:val="en-ID"/>
        </w:rPr>
        <w:t>Apa kesimpulan Anda tentang static method terkait dengan cara mengaksesnya pada class itu sendiri?</w:t>
      </w:r>
    </w:p>
    <w:p w14:paraId="089EC46E" w14:textId="77777777" w:rsidR="00953450" w:rsidRDefault="00953450" w:rsidP="00953450">
      <w:pPr>
        <w:pStyle w:val="ListParagraph"/>
        <w:rPr>
          <w:lang w:val="en-ID"/>
        </w:rPr>
      </w:pPr>
    </w:p>
    <w:p w14:paraId="040D0A9A" w14:textId="77777777" w:rsidR="00953450" w:rsidRDefault="00953450"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0301BADC" w14:textId="77777777" w:rsidR="00953450" w:rsidRDefault="00953450" w:rsidP="00953450">
      <w:pPr>
        <w:pStyle w:val="ListParagraph"/>
        <w:rPr>
          <w:lang w:val="en-ID"/>
        </w:rPr>
      </w:pPr>
    </w:p>
    <w:p w14:paraId="2646E649" w14:textId="3504FC40" w:rsidR="00953450" w:rsidRDefault="00953450" w:rsidP="00953450">
      <w:pPr>
        <w:pStyle w:val="ListParagraph"/>
        <w:numPr>
          <w:ilvl w:val="0"/>
          <w:numId w:val="28"/>
        </w:numPr>
        <w:rPr>
          <w:lang w:val="en-ID"/>
        </w:rPr>
      </w:pPr>
      <w:r>
        <w:rPr>
          <w:lang w:val="en-ID"/>
        </w:rPr>
        <w:t>Apa kesimpulan Anda tentang static method terkait dengan cara mengaksesnya dari class yang berbeda?</w:t>
      </w:r>
    </w:p>
    <w:p w14:paraId="737C066A" w14:textId="77777777" w:rsidR="00953450" w:rsidRPr="00953450" w:rsidRDefault="00953450" w:rsidP="00953450">
      <w:pPr>
        <w:pStyle w:val="ListParagraph"/>
        <w:rPr>
          <w:lang w:val="en-ID"/>
        </w:rPr>
      </w:pPr>
    </w:p>
    <w:p w14:paraId="746A48C9" w14:textId="77777777" w:rsidR="00953450" w:rsidRDefault="00953450"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34CC2293" w14:textId="77777777" w:rsidR="00953450" w:rsidRDefault="00953450" w:rsidP="00953450">
      <w:pPr>
        <w:pStyle w:val="ListParagraph"/>
        <w:rPr>
          <w:lang w:val="en-ID"/>
        </w:rPr>
      </w:pPr>
    </w:p>
    <w:p w14:paraId="6FB56DF3" w14:textId="2653CC37" w:rsidR="007E4A6E" w:rsidRDefault="00953450" w:rsidP="00953450">
      <w:pPr>
        <w:pStyle w:val="ListParagraph"/>
        <w:numPr>
          <w:ilvl w:val="0"/>
          <w:numId w:val="28"/>
        </w:numPr>
        <w:rPr>
          <w:lang w:val="en-ID"/>
        </w:rPr>
      </w:pPr>
      <w:r>
        <w:rPr>
          <w:lang w:val="en-ID"/>
        </w:rPr>
        <w:t>Apa kesimpulan Anda tentang perbedaan antara static method dan non static method?</w:t>
      </w:r>
    </w:p>
    <w:p w14:paraId="77CE2821" w14:textId="3AE66523" w:rsidR="00953450" w:rsidRDefault="00953450" w:rsidP="00953450">
      <w:pPr>
        <w:pStyle w:val="ListParagraph"/>
        <w:rPr>
          <w:lang w:val="en-ID"/>
        </w:rPr>
      </w:pPr>
    </w:p>
    <w:p w14:paraId="514B2ED0" w14:textId="77777777" w:rsidR="00953450" w:rsidRDefault="00953450" w:rsidP="00953450">
      <w:pPr>
        <w:pStyle w:val="ListParagraph"/>
        <w:pBdr>
          <w:top w:val="single" w:sz="4" w:space="1" w:color="auto"/>
          <w:left w:val="single" w:sz="4" w:space="4" w:color="auto"/>
          <w:bottom w:val="single" w:sz="4" w:space="1" w:color="auto"/>
          <w:right w:val="single" w:sz="4" w:space="4" w:color="auto"/>
        </w:pBdr>
        <w:rPr>
          <w:lang w:val="en-ID"/>
        </w:rPr>
      </w:pPr>
      <w:r>
        <w:rPr>
          <w:lang w:val="en-ID"/>
        </w:rPr>
        <w:t xml:space="preserve">…………        </w:t>
      </w:r>
    </w:p>
    <w:p w14:paraId="33C2BFF7" w14:textId="77777777" w:rsidR="00953450" w:rsidRDefault="00953450" w:rsidP="00953450">
      <w:pPr>
        <w:pStyle w:val="ListParagraph"/>
        <w:rPr>
          <w:lang w:val="en-ID"/>
        </w:rPr>
      </w:pPr>
    </w:p>
    <w:p w14:paraId="3BCF9A00" w14:textId="1CA20FDF" w:rsidR="00953450" w:rsidRDefault="009A117D" w:rsidP="009A117D">
      <w:pPr>
        <w:pStyle w:val="Heading1"/>
        <w:rPr>
          <w:lang w:val="en-ID"/>
        </w:rPr>
      </w:pPr>
      <w:r>
        <w:rPr>
          <w:lang w:val="en-ID"/>
        </w:rPr>
        <w:t>Project</w:t>
      </w:r>
      <w:r w:rsidR="00D37E13">
        <w:rPr>
          <w:lang w:val="en-ID"/>
        </w:rPr>
        <w:t xml:space="preserve"> 1</w:t>
      </w:r>
    </w:p>
    <w:p w14:paraId="2DACB754" w14:textId="77777777" w:rsidR="009A117D" w:rsidRDefault="009A117D" w:rsidP="009A117D">
      <w:pPr>
        <w:rPr>
          <w:lang w:val="en-ID"/>
        </w:rPr>
      </w:pPr>
      <w:r>
        <w:rPr>
          <w:lang w:val="en-ID"/>
        </w:rPr>
        <w:t>Buatlah program Java untuk menghitung luas bangun datar berikut ini</w:t>
      </w:r>
    </w:p>
    <w:p w14:paraId="5601DA92" w14:textId="259F6A79" w:rsidR="009A117D" w:rsidRDefault="009A117D" w:rsidP="009A117D">
      <w:pPr>
        <w:rPr>
          <w:lang w:val="en-ID"/>
        </w:rPr>
      </w:pPr>
      <w:r>
        <w:rPr>
          <w:noProof/>
        </w:rPr>
        <w:lastRenderedPageBreak/>
        <w:drawing>
          <wp:inline distT="0" distB="0" distL="0" distR="0" wp14:anchorId="202AF0B4" wp14:editId="54B7AE1D">
            <wp:extent cx="1225550" cy="1225550"/>
            <wp:effectExtent l="0" t="0" r="0" b="0"/>
            <wp:docPr id="3" name="Picture 3" descr="Hasil gambar untuk hitung luas daerah rumah so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sil gambar untuk hitung luas daerah rumah so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5550" cy="1225550"/>
                    </a:xfrm>
                    <a:prstGeom prst="rect">
                      <a:avLst/>
                    </a:prstGeom>
                    <a:noFill/>
                    <a:ln>
                      <a:noFill/>
                    </a:ln>
                  </pic:spPr>
                </pic:pic>
              </a:graphicData>
            </a:graphic>
          </wp:inline>
        </w:drawing>
      </w:r>
    </w:p>
    <w:p w14:paraId="6FC478EC" w14:textId="33A3C459" w:rsidR="009A117D" w:rsidRDefault="009A117D" w:rsidP="009A117D">
      <w:pPr>
        <w:rPr>
          <w:lang w:val="en-ID"/>
        </w:rPr>
      </w:pPr>
      <w:r w:rsidRPr="00D37E13">
        <w:rPr>
          <w:b/>
          <w:bCs/>
          <w:lang w:val="en-ID"/>
        </w:rPr>
        <w:t>Petunjuk</w:t>
      </w:r>
      <w:r>
        <w:rPr>
          <w:lang w:val="en-ID"/>
        </w:rPr>
        <w:t>:</w:t>
      </w:r>
    </w:p>
    <w:p w14:paraId="2CB057E2" w14:textId="2D7A911A" w:rsidR="009A117D" w:rsidRDefault="009A117D" w:rsidP="009A117D">
      <w:pPr>
        <w:pStyle w:val="ListParagraph"/>
        <w:numPr>
          <w:ilvl w:val="0"/>
          <w:numId w:val="29"/>
        </w:numPr>
        <w:rPr>
          <w:lang w:val="en-ID"/>
        </w:rPr>
      </w:pPr>
      <w:r>
        <w:rPr>
          <w:lang w:val="en-ID"/>
        </w:rPr>
        <w:t>Beri nama projectnya ‘ProjectLuasBangunKompleks’</w:t>
      </w:r>
    </w:p>
    <w:p w14:paraId="521D5DF9" w14:textId="295D8963" w:rsidR="009A117D" w:rsidRDefault="009A117D" w:rsidP="009A117D">
      <w:pPr>
        <w:pStyle w:val="ListParagraph"/>
        <w:numPr>
          <w:ilvl w:val="0"/>
          <w:numId w:val="29"/>
        </w:numPr>
        <w:rPr>
          <w:lang w:val="en-ID"/>
        </w:rPr>
      </w:pPr>
      <w:r>
        <w:rPr>
          <w:lang w:val="en-ID"/>
        </w:rPr>
        <w:t>Buatlah class ‘Lingkaran’ yang di dalamnya terdapat method hitungLuas() untuk menghitung luas lingkaran berjari-jari r</w:t>
      </w:r>
    </w:p>
    <w:p w14:paraId="046C5650" w14:textId="5A8B4E04" w:rsidR="009A117D" w:rsidRDefault="009A117D" w:rsidP="009A117D">
      <w:pPr>
        <w:pStyle w:val="ListParagraph"/>
        <w:numPr>
          <w:ilvl w:val="0"/>
          <w:numId w:val="29"/>
        </w:numPr>
        <w:rPr>
          <w:lang w:val="en-ID"/>
        </w:rPr>
      </w:pPr>
      <w:r>
        <w:rPr>
          <w:lang w:val="en-ID"/>
        </w:rPr>
        <w:t>Buatlah class ‘Persegi’ yang di dalamnya terdapat method hitungLuas() untuk menghitung luas persegi dengan sisi s</w:t>
      </w:r>
    </w:p>
    <w:p w14:paraId="2D3CD4D5" w14:textId="10479670" w:rsidR="009A117D" w:rsidRDefault="009A117D" w:rsidP="009A117D">
      <w:pPr>
        <w:pStyle w:val="ListParagraph"/>
        <w:numPr>
          <w:ilvl w:val="0"/>
          <w:numId w:val="29"/>
        </w:numPr>
        <w:rPr>
          <w:lang w:val="en-ID"/>
        </w:rPr>
      </w:pPr>
      <w:r>
        <w:rPr>
          <w:lang w:val="en-ID"/>
        </w:rPr>
        <w:t xml:space="preserve">Silakan tentukan sendiri jenis method yang akan digunakan, apakah dengan argumen atau tanpa argumen, apakah termasuk void atau non-void, dan apakah static atau non-static </w:t>
      </w:r>
    </w:p>
    <w:p w14:paraId="2562F18C" w14:textId="0B305AAE" w:rsidR="00D37E13" w:rsidRDefault="00D37E13" w:rsidP="00D37E13">
      <w:pPr>
        <w:pStyle w:val="Heading1"/>
        <w:rPr>
          <w:lang w:val="en-ID"/>
        </w:rPr>
      </w:pPr>
      <w:r>
        <w:rPr>
          <w:lang w:val="en-ID"/>
        </w:rPr>
        <w:t>Project 2</w:t>
      </w:r>
    </w:p>
    <w:p w14:paraId="59137FA7" w14:textId="0BEE9DDF" w:rsidR="00D37E13" w:rsidRDefault="00D37E13" w:rsidP="00D37E13">
      <w:pPr>
        <w:rPr>
          <w:lang w:val="en-ID"/>
        </w:rPr>
      </w:pPr>
      <w:r>
        <w:rPr>
          <w:lang w:val="en-ID"/>
        </w:rPr>
        <w:t>Buatlah program Java untuk bisa menghitung luas daerah yang berwarna abu-abu ini</w:t>
      </w:r>
    </w:p>
    <w:p w14:paraId="5C2B3439" w14:textId="0961E6FC" w:rsidR="00D37E13" w:rsidRDefault="00D37E13" w:rsidP="00D37E13">
      <w:pPr>
        <w:rPr>
          <w:lang w:val="en-ID"/>
        </w:rPr>
      </w:pPr>
      <w:r>
        <w:rPr>
          <w:noProof/>
        </w:rPr>
        <w:drawing>
          <wp:inline distT="0" distB="0" distL="0" distR="0" wp14:anchorId="31E3286F" wp14:editId="7292EB83">
            <wp:extent cx="4011930" cy="2228850"/>
            <wp:effectExtent l="0" t="0" r="7620" b="0"/>
            <wp:docPr id="4" name="Picture 4"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bar terkai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1930" cy="2228850"/>
                    </a:xfrm>
                    <a:prstGeom prst="rect">
                      <a:avLst/>
                    </a:prstGeom>
                    <a:noFill/>
                    <a:ln>
                      <a:noFill/>
                    </a:ln>
                  </pic:spPr>
                </pic:pic>
              </a:graphicData>
            </a:graphic>
          </wp:inline>
        </w:drawing>
      </w:r>
    </w:p>
    <w:p w14:paraId="0BE6FA16" w14:textId="31D97B06" w:rsidR="00D37E13" w:rsidRDefault="00D37E13" w:rsidP="00D37E13">
      <w:pPr>
        <w:rPr>
          <w:lang w:val="en-ID"/>
        </w:rPr>
      </w:pPr>
      <w:r>
        <w:rPr>
          <w:lang w:val="en-ID"/>
        </w:rPr>
        <w:t>Ketentuan:</w:t>
      </w:r>
    </w:p>
    <w:p w14:paraId="7F5172D6" w14:textId="3D716CB9" w:rsidR="00D37E13" w:rsidRDefault="00D37E13" w:rsidP="00AC1DFF">
      <w:pPr>
        <w:pStyle w:val="ListParagraph"/>
        <w:numPr>
          <w:ilvl w:val="0"/>
          <w:numId w:val="32"/>
        </w:numPr>
        <w:rPr>
          <w:lang w:val="en-ID"/>
        </w:rPr>
      </w:pPr>
      <w:r w:rsidRPr="00AC1DFF">
        <w:rPr>
          <w:lang w:val="en-ID"/>
        </w:rPr>
        <w:t xml:space="preserve">Gunakan project ‘ProjectLuasBangunKompleks’ </w:t>
      </w:r>
      <w:r w:rsidR="00AC1DFF" w:rsidRPr="00AC1DFF">
        <w:rPr>
          <w:lang w:val="en-ID"/>
        </w:rPr>
        <w:t xml:space="preserve">dan class-class </w:t>
      </w:r>
      <w:r w:rsidRPr="00AC1DFF">
        <w:rPr>
          <w:lang w:val="en-ID"/>
        </w:rPr>
        <w:t>yang telah dibuat sebelumnya</w:t>
      </w:r>
    </w:p>
    <w:p w14:paraId="4364CA2D" w14:textId="68387ECF" w:rsidR="00AC1DFF" w:rsidRDefault="00AC1DFF" w:rsidP="00AC1DFF">
      <w:pPr>
        <w:pStyle w:val="ListParagraph"/>
        <w:numPr>
          <w:ilvl w:val="0"/>
          <w:numId w:val="32"/>
        </w:numPr>
        <w:rPr>
          <w:lang w:val="en-ID"/>
        </w:rPr>
      </w:pPr>
      <w:r>
        <w:rPr>
          <w:lang w:val="en-ID"/>
        </w:rPr>
        <w:t>Jika perlu, Anda bisa menambah class lagi yang baru sesuai ide penyelesaian masing-masing</w:t>
      </w:r>
    </w:p>
    <w:p w14:paraId="5A65C3FB" w14:textId="0D1C6CE6" w:rsidR="00AC1DFF" w:rsidRPr="00AC1DFF" w:rsidRDefault="00AC1DFF" w:rsidP="00AC1DFF">
      <w:pPr>
        <w:pStyle w:val="ListParagraph"/>
        <w:numPr>
          <w:ilvl w:val="0"/>
          <w:numId w:val="32"/>
        </w:numPr>
        <w:rPr>
          <w:lang w:val="en-ID"/>
        </w:rPr>
      </w:pPr>
      <w:r>
        <w:rPr>
          <w:lang w:val="en-ID"/>
        </w:rPr>
        <w:t>Silakan tentukan sendiri jenis method yang akan digunakan, apakah dengan argumen atau tanpa argumen, apakah termasuk void atau non-void, dan apakah static atau non-static</w:t>
      </w:r>
    </w:p>
    <w:p w14:paraId="2EE45DBF" w14:textId="77777777" w:rsidR="007E4A6E" w:rsidRPr="007E4A6E" w:rsidRDefault="007E4A6E" w:rsidP="007E4A6E">
      <w:pPr>
        <w:rPr>
          <w:lang w:val="en-ID"/>
        </w:rPr>
      </w:pPr>
    </w:p>
    <w:p w14:paraId="262B08B1" w14:textId="77777777" w:rsidR="004D7275" w:rsidRDefault="004D7275" w:rsidP="004D7275">
      <w:pPr>
        <w:rPr>
          <w:lang w:val="en-ID"/>
        </w:rPr>
      </w:pPr>
      <w:r>
        <w:rPr>
          <w:lang w:val="en-ID"/>
        </w:rPr>
        <w:br/>
      </w:r>
    </w:p>
    <w:sectPr w:rsidR="004D7275">
      <w:headerReference w:type="default" r:id="rId9"/>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F2298" w14:textId="77777777" w:rsidR="00B64833" w:rsidRDefault="00B64833" w:rsidP="006E5C83">
      <w:pPr>
        <w:spacing w:after="0" w:line="240" w:lineRule="auto"/>
      </w:pPr>
      <w:r>
        <w:separator/>
      </w:r>
    </w:p>
  </w:endnote>
  <w:endnote w:type="continuationSeparator" w:id="0">
    <w:p w14:paraId="735D7922" w14:textId="77777777" w:rsidR="00B64833" w:rsidRDefault="00B64833" w:rsidP="006E5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954BE" w14:textId="77777777" w:rsidR="006E5C83" w:rsidRPr="005F5A6B" w:rsidRDefault="006E5C83" w:rsidP="006E5C83">
    <w:pPr>
      <w:pStyle w:val="Footer"/>
      <w:rPr>
        <w:lang w:val="en-ID"/>
      </w:rPr>
    </w:pPr>
    <w:r w:rsidRPr="008663BF">
      <w:rPr>
        <w:b/>
        <w:bCs/>
        <w:lang w:val="en-ID"/>
      </w:rPr>
      <w:t>Blog:</w:t>
    </w:r>
    <w:r>
      <w:rPr>
        <w:lang w:val="en-ID"/>
      </w:rPr>
      <w:t xml:space="preserve"> </w:t>
    </w:r>
    <w:hyperlink r:id="rId1" w:history="1">
      <w:r w:rsidRPr="004719A7">
        <w:rPr>
          <w:rStyle w:val="Hyperlink"/>
          <w:lang w:val="en-ID"/>
        </w:rPr>
        <w:t>https://blog.rosihanari.net</w:t>
      </w:r>
    </w:hyperlink>
    <w:r>
      <w:rPr>
        <w:lang w:val="en-ID"/>
      </w:rPr>
      <w:br/>
    </w:r>
    <w:r w:rsidRPr="008663BF">
      <w:rPr>
        <w:b/>
        <w:bCs/>
        <w:lang w:val="en-ID"/>
      </w:rPr>
      <w:t>Youtube Channel:</w:t>
    </w:r>
    <w:r>
      <w:rPr>
        <w:lang w:val="en-ID"/>
      </w:rPr>
      <w:t xml:space="preserve"> </w:t>
    </w:r>
    <w:hyperlink r:id="rId2" w:history="1">
      <w:r w:rsidRPr="004719A7">
        <w:rPr>
          <w:rStyle w:val="Hyperlink"/>
          <w:lang w:val="en-ID"/>
        </w:rPr>
        <w:t>https://www.youtube.com/c/rosihanarie</w:t>
      </w:r>
    </w:hyperlink>
    <w:r>
      <w:rPr>
        <w:lang w:val="en-ID"/>
      </w:rPr>
      <w:t xml:space="preserve"> </w:t>
    </w:r>
  </w:p>
  <w:p w14:paraId="4160C3AF" w14:textId="77777777" w:rsidR="006E5C83" w:rsidRDefault="006E5C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6103C" w14:textId="77777777" w:rsidR="00B64833" w:rsidRDefault="00B64833" w:rsidP="006E5C83">
      <w:pPr>
        <w:spacing w:after="0" w:line="240" w:lineRule="auto"/>
      </w:pPr>
      <w:r>
        <w:separator/>
      </w:r>
    </w:p>
  </w:footnote>
  <w:footnote w:type="continuationSeparator" w:id="0">
    <w:p w14:paraId="538CE17F" w14:textId="77777777" w:rsidR="00B64833" w:rsidRDefault="00B64833" w:rsidP="006E5C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80218" w14:textId="1035C3AF" w:rsidR="006E5C83" w:rsidRPr="006E5C83" w:rsidRDefault="006E5C83">
    <w:pPr>
      <w:pStyle w:val="Header"/>
      <w:rPr>
        <w:b/>
        <w:bCs/>
        <w:lang w:val="en-ID"/>
      </w:rPr>
    </w:pPr>
    <w:r w:rsidRPr="006E5C83">
      <w:rPr>
        <w:b/>
        <w:bCs/>
        <w:lang w:val="en-ID"/>
      </w:rPr>
      <w:t>Disusun oleh: Rosihan Ari Yua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15E8"/>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BD7BA4"/>
    <w:multiLevelType w:val="hybridMultilevel"/>
    <w:tmpl w:val="38E4DFA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D86760A"/>
    <w:multiLevelType w:val="hybridMultilevel"/>
    <w:tmpl w:val="10FAC0D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B27352"/>
    <w:multiLevelType w:val="hybridMultilevel"/>
    <w:tmpl w:val="488A369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4967F95"/>
    <w:multiLevelType w:val="hybridMultilevel"/>
    <w:tmpl w:val="E96EC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8540AE2"/>
    <w:multiLevelType w:val="hybridMultilevel"/>
    <w:tmpl w:val="B6124B8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9DD795F"/>
    <w:multiLevelType w:val="hybridMultilevel"/>
    <w:tmpl w:val="F75C16C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CA05F19"/>
    <w:multiLevelType w:val="hybridMultilevel"/>
    <w:tmpl w:val="22FA4116"/>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19F7DA2"/>
    <w:multiLevelType w:val="hybridMultilevel"/>
    <w:tmpl w:val="8E06EA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0A3995"/>
    <w:multiLevelType w:val="hybridMultilevel"/>
    <w:tmpl w:val="1C5438FC"/>
    <w:lvl w:ilvl="0" w:tplc="825A218A">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0" w15:restartNumberingAfterBreak="0">
    <w:nsid w:val="24DA7939"/>
    <w:multiLevelType w:val="hybridMultilevel"/>
    <w:tmpl w:val="F176FA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313166F"/>
    <w:multiLevelType w:val="hybridMultilevel"/>
    <w:tmpl w:val="7C8C9E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D26870"/>
    <w:multiLevelType w:val="hybridMultilevel"/>
    <w:tmpl w:val="0F44F40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B527C25"/>
    <w:multiLevelType w:val="hybridMultilevel"/>
    <w:tmpl w:val="AD96E4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E580717"/>
    <w:multiLevelType w:val="hybridMultilevel"/>
    <w:tmpl w:val="F41C90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7C46359"/>
    <w:multiLevelType w:val="hybridMultilevel"/>
    <w:tmpl w:val="45CC0C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4AE0308C"/>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D40537D"/>
    <w:multiLevelType w:val="hybridMultilevel"/>
    <w:tmpl w:val="726C1A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39A742B"/>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F2E3DCB"/>
    <w:multiLevelType w:val="hybridMultilevel"/>
    <w:tmpl w:val="BEA0A8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9467DCD"/>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9BC2D75"/>
    <w:multiLevelType w:val="hybridMultilevel"/>
    <w:tmpl w:val="4F46992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9F76BFB"/>
    <w:multiLevelType w:val="hybridMultilevel"/>
    <w:tmpl w:val="55228F7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B5916AB"/>
    <w:multiLevelType w:val="hybridMultilevel"/>
    <w:tmpl w:val="D83AC9D8"/>
    <w:lvl w:ilvl="0" w:tplc="93FA5FD4">
      <w:start w:val="1"/>
      <w:numFmt w:val="bullet"/>
      <w:lvlText w:val="-"/>
      <w:lvlJc w:val="left"/>
      <w:pPr>
        <w:ind w:left="720" w:hanging="360"/>
      </w:pPr>
      <w:rPr>
        <w:rFonts w:ascii="Calibri" w:eastAsiaTheme="minorHAnsi" w:hAnsi="Calibri" w:cs="Calibri"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BB70A5B"/>
    <w:multiLevelType w:val="hybridMultilevel"/>
    <w:tmpl w:val="93328EC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C6C4775"/>
    <w:multiLevelType w:val="hybridMultilevel"/>
    <w:tmpl w:val="6584E93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30392C"/>
    <w:multiLevelType w:val="hybridMultilevel"/>
    <w:tmpl w:val="E2183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08616C4"/>
    <w:multiLevelType w:val="hybridMultilevel"/>
    <w:tmpl w:val="3C7CCB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6BF61F5"/>
    <w:multiLevelType w:val="hybridMultilevel"/>
    <w:tmpl w:val="A0AEAC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72929D9"/>
    <w:multiLevelType w:val="hybridMultilevel"/>
    <w:tmpl w:val="085033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C2C0454"/>
    <w:multiLevelType w:val="hybridMultilevel"/>
    <w:tmpl w:val="082CF5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CE65796"/>
    <w:multiLevelType w:val="hybridMultilevel"/>
    <w:tmpl w:val="DC6C941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
  </w:num>
  <w:num w:numId="2">
    <w:abstractNumId w:val="10"/>
  </w:num>
  <w:num w:numId="3">
    <w:abstractNumId w:val="5"/>
  </w:num>
  <w:num w:numId="4">
    <w:abstractNumId w:val="4"/>
  </w:num>
  <w:num w:numId="5">
    <w:abstractNumId w:val="11"/>
  </w:num>
  <w:num w:numId="6">
    <w:abstractNumId w:val="12"/>
  </w:num>
  <w:num w:numId="7">
    <w:abstractNumId w:val="3"/>
  </w:num>
  <w:num w:numId="8">
    <w:abstractNumId w:val="27"/>
  </w:num>
  <w:num w:numId="9">
    <w:abstractNumId w:val="25"/>
  </w:num>
  <w:num w:numId="10">
    <w:abstractNumId w:val="6"/>
  </w:num>
  <w:num w:numId="11">
    <w:abstractNumId w:val="16"/>
  </w:num>
  <w:num w:numId="12">
    <w:abstractNumId w:val="7"/>
  </w:num>
  <w:num w:numId="13">
    <w:abstractNumId w:val="19"/>
  </w:num>
  <w:num w:numId="14">
    <w:abstractNumId w:val="15"/>
  </w:num>
  <w:num w:numId="15">
    <w:abstractNumId w:val="18"/>
  </w:num>
  <w:num w:numId="16">
    <w:abstractNumId w:val="26"/>
  </w:num>
  <w:num w:numId="17">
    <w:abstractNumId w:val="30"/>
  </w:num>
  <w:num w:numId="18">
    <w:abstractNumId w:val="22"/>
  </w:num>
  <w:num w:numId="19">
    <w:abstractNumId w:val="23"/>
  </w:num>
  <w:num w:numId="20">
    <w:abstractNumId w:val="17"/>
  </w:num>
  <w:num w:numId="21">
    <w:abstractNumId w:val="9"/>
  </w:num>
  <w:num w:numId="22">
    <w:abstractNumId w:val="28"/>
  </w:num>
  <w:num w:numId="23">
    <w:abstractNumId w:val="13"/>
  </w:num>
  <w:num w:numId="24">
    <w:abstractNumId w:val="21"/>
  </w:num>
  <w:num w:numId="25">
    <w:abstractNumId w:val="24"/>
  </w:num>
  <w:num w:numId="26">
    <w:abstractNumId w:val="14"/>
  </w:num>
  <w:num w:numId="27">
    <w:abstractNumId w:val="2"/>
  </w:num>
  <w:num w:numId="28">
    <w:abstractNumId w:val="29"/>
  </w:num>
  <w:num w:numId="29">
    <w:abstractNumId w:val="20"/>
  </w:num>
  <w:num w:numId="30">
    <w:abstractNumId w:val="8"/>
  </w:num>
  <w:num w:numId="31">
    <w:abstractNumId w:val="0"/>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tTQxMzYzMzEyNLBQ0lEKTi0uzszPAymwqAUAK3djyywAAAA="/>
  </w:docVars>
  <w:rsids>
    <w:rsidRoot w:val="004D7275"/>
    <w:rsid w:val="00010C7B"/>
    <w:rsid w:val="000562DB"/>
    <w:rsid w:val="00057F29"/>
    <w:rsid w:val="000A32A8"/>
    <w:rsid w:val="00100078"/>
    <w:rsid w:val="001917D5"/>
    <w:rsid w:val="001B6A02"/>
    <w:rsid w:val="001E4106"/>
    <w:rsid w:val="00265FD7"/>
    <w:rsid w:val="00293888"/>
    <w:rsid w:val="002E52E4"/>
    <w:rsid w:val="0031615D"/>
    <w:rsid w:val="00327DD1"/>
    <w:rsid w:val="00340CA6"/>
    <w:rsid w:val="00346EA9"/>
    <w:rsid w:val="00356B5F"/>
    <w:rsid w:val="003D2353"/>
    <w:rsid w:val="00404CD0"/>
    <w:rsid w:val="004D7275"/>
    <w:rsid w:val="004E657C"/>
    <w:rsid w:val="004F0C41"/>
    <w:rsid w:val="00545D67"/>
    <w:rsid w:val="005518C2"/>
    <w:rsid w:val="005C3FFC"/>
    <w:rsid w:val="0060688F"/>
    <w:rsid w:val="00645064"/>
    <w:rsid w:val="006B06A0"/>
    <w:rsid w:val="006E5C83"/>
    <w:rsid w:val="006F3CEC"/>
    <w:rsid w:val="0070171C"/>
    <w:rsid w:val="00783135"/>
    <w:rsid w:val="007E4A6E"/>
    <w:rsid w:val="00857629"/>
    <w:rsid w:val="00894414"/>
    <w:rsid w:val="008A5EB3"/>
    <w:rsid w:val="00953450"/>
    <w:rsid w:val="0097061F"/>
    <w:rsid w:val="00995936"/>
    <w:rsid w:val="0099663E"/>
    <w:rsid w:val="00997CA3"/>
    <w:rsid w:val="009A117D"/>
    <w:rsid w:val="00A2450C"/>
    <w:rsid w:val="00AC1DFF"/>
    <w:rsid w:val="00AD1D00"/>
    <w:rsid w:val="00AE629B"/>
    <w:rsid w:val="00B40474"/>
    <w:rsid w:val="00B64833"/>
    <w:rsid w:val="00BA5F79"/>
    <w:rsid w:val="00C6722C"/>
    <w:rsid w:val="00CB4524"/>
    <w:rsid w:val="00D37E13"/>
    <w:rsid w:val="00D9643A"/>
    <w:rsid w:val="00E06DA5"/>
    <w:rsid w:val="00E11738"/>
    <w:rsid w:val="00E16D86"/>
    <w:rsid w:val="00E77B30"/>
    <w:rsid w:val="00E812D9"/>
    <w:rsid w:val="00EC247F"/>
    <w:rsid w:val="00FE35A8"/>
    <w:rsid w:val="00FE6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7C7CD"/>
  <w15:chartTrackingRefBased/>
  <w15:docId w15:val="{CE3B14C6-C707-42C2-A3E5-B236CE85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8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A5EB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72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727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D7275"/>
    <w:pPr>
      <w:ind w:left="720"/>
      <w:contextualSpacing/>
    </w:pPr>
  </w:style>
  <w:style w:type="character" w:customStyle="1" w:styleId="Heading1Char">
    <w:name w:val="Heading 1 Char"/>
    <w:basedOn w:val="DefaultParagraphFont"/>
    <w:link w:val="Heading1"/>
    <w:uiPriority w:val="9"/>
    <w:rsid w:val="0060688F"/>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4F0C41"/>
    <w:pPr>
      <w:spacing w:after="0" w:line="240" w:lineRule="auto"/>
    </w:pPr>
  </w:style>
  <w:style w:type="character" w:customStyle="1" w:styleId="Heading2Char">
    <w:name w:val="Heading 2 Char"/>
    <w:basedOn w:val="DefaultParagraphFont"/>
    <w:link w:val="Heading2"/>
    <w:uiPriority w:val="9"/>
    <w:rsid w:val="008A5EB3"/>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6E5C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C83"/>
  </w:style>
  <w:style w:type="paragraph" w:styleId="Footer">
    <w:name w:val="footer"/>
    <w:basedOn w:val="Normal"/>
    <w:link w:val="FooterChar"/>
    <w:uiPriority w:val="99"/>
    <w:unhideWhenUsed/>
    <w:rsid w:val="006E5C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C83"/>
  </w:style>
  <w:style w:type="character" w:styleId="Hyperlink">
    <w:name w:val="Hyperlink"/>
    <w:basedOn w:val="DefaultParagraphFont"/>
    <w:uiPriority w:val="99"/>
    <w:unhideWhenUsed/>
    <w:rsid w:val="006E5C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2" Type="http://schemas.openxmlformats.org/officeDocument/2006/relationships/hyperlink" Target="https://www.youtube.com/c/rosihanarie" TargetMode="External"/><Relationship Id="rId1" Type="http://schemas.openxmlformats.org/officeDocument/2006/relationships/hyperlink" Target="https://blog.rosihanari.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76</TotalTime>
  <Pages>7</Pages>
  <Words>1345</Words>
  <Characters>766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Rosihan Ari Yuana</cp:lastModifiedBy>
  <cp:revision>6</cp:revision>
  <dcterms:created xsi:type="dcterms:W3CDTF">2021-09-30T13:12:00Z</dcterms:created>
  <dcterms:modified xsi:type="dcterms:W3CDTF">2021-10-05T07:31:00Z</dcterms:modified>
</cp:coreProperties>
</file>